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C6C49" w14:textId="635B5172" w:rsidR="0025646D" w:rsidRDefault="00B857FE" w:rsidP="00B857FE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NATIONAL FOREST COMPANY</w:t>
      </w:r>
    </w:p>
    <w:p w14:paraId="196DE68B" w14:textId="27B646A4" w:rsidR="00B857FE" w:rsidRPr="00204FFB" w:rsidRDefault="00415ABA" w:rsidP="00B857FE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MANAGEME</w:t>
      </w:r>
      <w:r w:rsidR="007A197B" w:rsidRPr="00204FFB">
        <w:rPr>
          <w:rFonts w:ascii="FS Siena" w:hAnsi="FS Siena"/>
        </w:rPr>
        <w:t>N</w:t>
      </w:r>
      <w:r w:rsidRPr="00204FFB">
        <w:rPr>
          <w:rFonts w:ascii="FS Siena" w:hAnsi="FS Siena"/>
        </w:rPr>
        <w:t>T</w:t>
      </w:r>
      <w:r w:rsidR="007A197B" w:rsidRPr="00204FFB">
        <w:rPr>
          <w:rFonts w:ascii="FS Siena" w:hAnsi="FS Siena"/>
        </w:rPr>
        <w:t xml:space="preserve"> GRANT</w:t>
      </w:r>
    </w:p>
    <w:p w14:paraId="283213A7" w14:textId="2920695D" w:rsidR="00B857FE" w:rsidRPr="00204FFB" w:rsidRDefault="00B857FE" w:rsidP="00B857FE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APPLICATION FORM</w:t>
      </w:r>
      <w:r w:rsidR="00723EBD">
        <w:rPr>
          <w:rFonts w:ascii="FS Siena" w:hAnsi="FS Siena"/>
        </w:rPr>
        <w:t xml:space="preserve"> 20</w:t>
      </w:r>
      <w:r w:rsidR="0025646D">
        <w:rPr>
          <w:rFonts w:ascii="FS Siena" w:hAnsi="FS Siena"/>
        </w:rPr>
        <w:t>2</w:t>
      </w:r>
      <w:r w:rsidR="002F2872">
        <w:rPr>
          <w:rFonts w:ascii="FS Siena" w:hAnsi="FS Siena"/>
        </w:rPr>
        <w:t>3</w:t>
      </w:r>
      <w:r w:rsidR="00F77597" w:rsidRPr="00204FFB">
        <w:rPr>
          <w:rFonts w:ascii="FS Siena" w:hAnsi="FS Siena"/>
        </w:rPr>
        <w:t>/</w:t>
      </w:r>
      <w:r w:rsidR="00723EBD">
        <w:rPr>
          <w:rFonts w:ascii="FS Siena" w:hAnsi="FS Siena"/>
        </w:rPr>
        <w:t>2</w:t>
      </w:r>
      <w:r w:rsidR="002F2872">
        <w:rPr>
          <w:rFonts w:ascii="FS Siena" w:hAnsi="FS Siena"/>
        </w:rPr>
        <w:t>4</w:t>
      </w:r>
    </w:p>
    <w:p w14:paraId="2428A724" w14:textId="77777777" w:rsidR="00814A16" w:rsidRPr="00204FFB" w:rsidRDefault="00814A16" w:rsidP="00B857FE">
      <w:pPr>
        <w:rPr>
          <w:rFonts w:ascii="FS Siena" w:hAnsi="FS Siena"/>
          <w:sz w:val="16"/>
          <w:szCs w:val="16"/>
        </w:rPr>
      </w:pPr>
    </w:p>
    <w:p w14:paraId="46A0CFC4" w14:textId="77777777" w:rsidR="00B857FE" w:rsidRPr="00204FFB" w:rsidRDefault="00B857FE" w:rsidP="00B857FE">
      <w:pPr>
        <w:rPr>
          <w:rFonts w:ascii="FS Siena" w:hAnsi="FS Siena"/>
        </w:rPr>
      </w:pPr>
      <w:r w:rsidRPr="00204FFB">
        <w:rPr>
          <w:rFonts w:ascii="FS Siena" w:hAnsi="FS Siena"/>
        </w:rPr>
        <w:t>Please complete the form fully, using additional sheets where necessary.</w:t>
      </w:r>
    </w:p>
    <w:tbl>
      <w:tblPr>
        <w:tblStyle w:val="TableGrid"/>
        <w:tblW w:w="101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235"/>
        <w:gridCol w:w="7933"/>
      </w:tblGrid>
      <w:tr w:rsidR="00B857FE" w:rsidRPr="00204FFB" w14:paraId="3FB90E6D" w14:textId="77777777" w:rsidTr="00A43619">
        <w:tc>
          <w:tcPr>
            <w:tcW w:w="2235" w:type="dxa"/>
          </w:tcPr>
          <w:p w14:paraId="224F7B2E" w14:textId="77777777" w:rsidR="00814A16" w:rsidRPr="00204FFB" w:rsidRDefault="00A43619" w:rsidP="00A43619">
            <w:pPr>
              <w:spacing w:before="0"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Name:</w:t>
            </w:r>
          </w:p>
        </w:tc>
        <w:tc>
          <w:tcPr>
            <w:tcW w:w="7933" w:type="dxa"/>
            <w:tcBorders>
              <w:bottom w:val="single" w:sz="4" w:space="0" w:color="auto"/>
            </w:tcBorders>
          </w:tcPr>
          <w:p w14:paraId="5E35598B" w14:textId="77777777" w:rsidR="00B857FE" w:rsidRPr="00204FFB" w:rsidRDefault="00B857FE" w:rsidP="00814A16">
            <w:pPr>
              <w:spacing w:before="0" w:after="0"/>
              <w:rPr>
                <w:rFonts w:ascii="FS Siena" w:hAnsi="FS Siena"/>
              </w:rPr>
            </w:pPr>
          </w:p>
        </w:tc>
      </w:tr>
      <w:tr w:rsidR="00814A16" w:rsidRPr="00204FFB" w14:paraId="4F65DA4A" w14:textId="77777777" w:rsidTr="001B0244">
        <w:tc>
          <w:tcPr>
            <w:tcW w:w="2235" w:type="dxa"/>
          </w:tcPr>
          <w:p w14:paraId="396B38C6" w14:textId="77777777" w:rsidR="00467204" w:rsidRPr="00204FFB" w:rsidRDefault="00A43619" w:rsidP="00A43619">
            <w:pPr>
              <w:spacing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Organisation: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616DE137" w14:textId="77777777" w:rsidR="00814A16" w:rsidRPr="00204FFB" w:rsidRDefault="00814A16" w:rsidP="00814A16">
            <w:pPr>
              <w:spacing w:before="0" w:after="0"/>
              <w:rPr>
                <w:rFonts w:ascii="FS Siena" w:hAnsi="FS Siena"/>
              </w:rPr>
            </w:pPr>
          </w:p>
        </w:tc>
      </w:tr>
      <w:tr w:rsidR="00B857FE" w:rsidRPr="00204FFB" w14:paraId="65D83A5A" w14:textId="77777777" w:rsidTr="001B0244">
        <w:tc>
          <w:tcPr>
            <w:tcW w:w="2235" w:type="dxa"/>
          </w:tcPr>
          <w:p w14:paraId="11742486" w14:textId="77777777" w:rsidR="001B0244" w:rsidRPr="00204FFB" w:rsidRDefault="001B0244" w:rsidP="001B0244">
            <w:pPr>
              <w:spacing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Address:</w:t>
            </w:r>
          </w:p>
          <w:p w14:paraId="2FA9E1C7" w14:textId="77777777" w:rsidR="00814A16" w:rsidRPr="00204FFB" w:rsidRDefault="00814A16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23475281" w14:textId="77777777" w:rsidR="001B0244" w:rsidRPr="00204FFB" w:rsidRDefault="001B0244" w:rsidP="001B0244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0234F615" w14:textId="77777777" w:rsidR="00B857FE" w:rsidRPr="00204FFB" w:rsidRDefault="00B857FE" w:rsidP="001B0244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44D14797" w14:textId="77777777" w:rsidR="00707C3A" w:rsidRPr="00204FFB" w:rsidRDefault="00707C3A" w:rsidP="00814A16">
            <w:pPr>
              <w:spacing w:before="0" w:after="0"/>
              <w:rPr>
                <w:rFonts w:ascii="FS Siena" w:hAnsi="FS Siena"/>
              </w:rPr>
            </w:pPr>
          </w:p>
          <w:p w14:paraId="2BB43C08" w14:textId="77777777" w:rsidR="00C72DA6" w:rsidRPr="00204FFB" w:rsidRDefault="00C72DA6" w:rsidP="00814A16">
            <w:pPr>
              <w:spacing w:before="0" w:after="0"/>
              <w:rPr>
                <w:rFonts w:ascii="FS Siena" w:hAnsi="FS Siena"/>
              </w:rPr>
            </w:pPr>
          </w:p>
          <w:p w14:paraId="3C6FD706" w14:textId="77777777" w:rsidR="00C72DA6" w:rsidRPr="00204FFB" w:rsidRDefault="00C72DA6" w:rsidP="00814A16">
            <w:pPr>
              <w:spacing w:before="0" w:after="0"/>
              <w:rPr>
                <w:rFonts w:ascii="FS Siena" w:hAnsi="FS Siena"/>
              </w:rPr>
            </w:pPr>
          </w:p>
          <w:p w14:paraId="2998CC09" w14:textId="77777777" w:rsidR="00C72DA6" w:rsidRPr="00204FFB" w:rsidRDefault="00C72DA6" w:rsidP="00814A16">
            <w:pPr>
              <w:spacing w:before="0" w:after="0"/>
              <w:rPr>
                <w:rFonts w:ascii="FS Siena" w:hAnsi="FS Siena"/>
              </w:rPr>
            </w:pPr>
          </w:p>
        </w:tc>
      </w:tr>
      <w:tr w:rsidR="00814A16" w:rsidRPr="00204FFB" w14:paraId="0B175CD9" w14:textId="77777777" w:rsidTr="001B0244">
        <w:tc>
          <w:tcPr>
            <w:tcW w:w="2235" w:type="dxa"/>
          </w:tcPr>
          <w:p w14:paraId="33437AAB" w14:textId="77777777" w:rsidR="001B0244" w:rsidRPr="00204FFB" w:rsidRDefault="001B0244" w:rsidP="001B0244">
            <w:pPr>
              <w:spacing w:before="0"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Agents details</w:t>
            </w:r>
            <w:r w:rsidR="00467204" w:rsidRPr="00204FFB">
              <w:rPr>
                <w:rFonts w:ascii="FS Siena" w:hAnsi="FS Siena"/>
                <w:b/>
              </w:rPr>
              <w:t>:</w:t>
            </w:r>
            <w:r w:rsidRPr="00204FFB">
              <w:rPr>
                <w:rFonts w:ascii="FS Siena" w:hAnsi="FS Siena"/>
                <w:b/>
              </w:rPr>
              <w:t xml:space="preserve"> </w:t>
            </w:r>
          </w:p>
          <w:p w14:paraId="3EC5C225" w14:textId="77777777" w:rsidR="00814A16" w:rsidRPr="00204FFB" w:rsidRDefault="001B0244" w:rsidP="001B0244">
            <w:pPr>
              <w:spacing w:after="0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 xml:space="preserve">          (if applicable)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43B5DEFB" w14:textId="77777777" w:rsidR="00814A16" w:rsidRPr="00204FFB" w:rsidRDefault="00814A16" w:rsidP="00814A16">
            <w:pPr>
              <w:spacing w:after="0"/>
              <w:rPr>
                <w:rFonts w:ascii="FS Siena" w:hAnsi="FS Siena"/>
              </w:rPr>
            </w:pPr>
          </w:p>
          <w:p w14:paraId="33381F59" w14:textId="77777777" w:rsidR="00C72DA6" w:rsidRPr="00204FFB" w:rsidRDefault="00C72DA6" w:rsidP="00814A16">
            <w:pPr>
              <w:spacing w:after="0"/>
              <w:rPr>
                <w:rFonts w:ascii="FS Siena" w:hAnsi="FS Siena"/>
              </w:rPr>
            </w:pPr>
          </w:p>
        </w:tc>
      </w:tr>
      <w:tr w:rsidR="001A3905" w:rsidRPr="00204FFB" w14:paraId="4127FFED" w14:textId="77777777" w:rsidTr="00F06DC7">
        <w:tc>
          <w:tcPr>
            <w:tcW w:w="2235" w:type="dxa"/>
          </w:tcPr>
          <w:p w14:paraId="1A519733" w14:textId="77777777" w:rsidR="001A3905" w:rsidRPr="00204FFB" w:rsidRDefault="001A3905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47223301" w14:textId="77777777" w:rsidR="001A3905" w:rsidRPr="00204FFB" w:rsidRDefault="001A3905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e-mail: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5CD9D011" w14:textId="77777777" w:rsidR="001A3905" w:rsidRPr="00204FFB" w:rsidRDefault="001A3905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6E655984" w14:textId="026AFD78" w:rsidR="001A3905" w:rsidRPr="00204FFB" w:rsidRDefault="001A3905" w:rsidP="00C72DA6">
            <w:pPr>
              <w:spacing w:before="240" w:after="0"/>
              <w:rPr>
                <w:rFonts w:ascii="FS Siena" w:hAnsi="FS Siena"/>
              </w:rPr>
            </w:pPr>
          </w:p>
        </w:tc>
      </w:tr>
      <w:tr w:rsidR="001A3905" w:rsidRPr="00204FFB" w14:paraId="14725921" w14:textId="77777777" w:rsidTr="0028089B">
        <w:tc>
          <w:tcPr>
            <w:tcW w:w="2235" w:type="dxa"/>
          </w:tcPr>
          <w:p w14:paraId="34892BAC" w14:textId="7B320739" w:rsidR="001A3905" w:rsidRPr="00204FFB" w:rsidRDefault="001A3905" w:rsidP="00814A16">
            <w:pPr>
              <w:spacing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Telephone: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761811DE" w14:textId="77777777" w:rsidR="001A3905" w:rsidRPr="00204FFB" w:rsidRDefault="001A3905" w:rsidP="00C72DA6">
            <w:pPr>
              <w:spacing w:before="240" w:after="0"/>
              <w:rPr>
                <w:rFonts w:ascii="FS Siena" w:hAnsi="FS Siena"/>
              </w:rPr>
            </w:pPr>
          </w:p>
        </w:tc>
      </w:tr>
    </w:tbl>
    <w:p w14:paraId="3691EFB4" w14:textId="77777777" w:rsidR="00B62D05" w:rsidRPr="00204FFB" w:rsidRDefault="00B62D05" w:rsidP="00B62D05">
      <w:pPr>
        <w:spacing w:before="240" w:after="0"/>
        <w:rPr>
          <w:rFonts w:ascii="FS Siena" w:hAnsi="FS Siena"/>
        </w:rPr>
      </w:pPr>
      <w:r w:rsidRPr="00204FFB">
        <w:rPr>
          <w:rFonts w:ascii="FS Siena" w:hAnsi="FS Siena"/>
        </w:rPr>
        <w:t xml:space="preserve">Are you registered for VAT?        </w:t>
      </w:r>
      <w:sdt>
        <w:sdtPr>
          <w:rPr>
            <w:rFonts w:ascii="FS Siena" w:hAnsi="FS Siena"/>
            <w:szCs w:val="26"/>
            <w:lang w:val="en-US"/>
          </w:rPr>
          <w:id w:val="279305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Pr="00204FFB">
        <w:rPr>
          <w:rFonts w:ascii="FS Siena" w:hAnsi="FS Siena" w:cs="Wingdings"/>
          <w:szCs w:val="26"/>
          <w:lang w:val="en-US"/>
        </w:rPr>
        <w:tab/>
      </w:r>
      <w:r w:rsidRPr="00204FFB">
        <w:rPr>
          <w:rFonts w:ascii="FS Siena" w:hAnsi="FS Siena"/>
        </w:rPr>
        <w:t xml:space="preserve">Yes             </w:t>
      </w:r>
      <w:sdt>
        <w:sdtPr>
          <w:rPr>
            <w:rFonts w:ascii="FS Siena" w:hAnsi="FS Siena"/>
            <w:szCs w:val="26"/>
            <w:lang w:val="en-US"/>
          </w:rPr>
          <w:id w:val="831642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Pr="00204FFB">
        <w:rPr>
          <w:rFonts w:ascii="FS Siena" w:hAnsi="FS Siena" w:cs="Wingdings"/>
          <w:szCs w:val="26"/>
          <w:lang w:val="en-US"/>
        </w:rPr>
        <w:tab/>
      </w:r>
      <w:r w:rsidRPr="00204FFB">
        <w:rPr>
          <w:rFonts w:ascii="FS Siena" w:hAnsi="FS Siena"/>
        </w:rPr>
        <w:t xml:space="preserve">  No</w:t>
      </w:r>
    </w:p>
    <w:p w14:paraId="17A5A69B" w14:textId="77777777" w:rsidR="00B62D05" w:rsidRPr="00204FFB" w:rsidRDefault="00B62D05" w:rsidP="00B62D05">
      <w:pPr>
        <w:spacing w:after="0"/>
        <w:rPr>
          <w:rFonts w:ascii="FS Siena" w:hAnsi="FS Siena"/>
          <w:sz w:val="16"/>
          <w:szCs w:val="16"/>
        </w:rPr>
      </w:pPr>
    </w:p>
    <w:p w14:paraId="48F55675" w14:textId="77777777" w:rsidR="00B857FE" w:rsidRPr="00204FFB" w:rsidRDefault="00814A16" w:rsidP="00B62D05">
      <w:pPr>
        <w:rPr>
          <w:rFonts w:ascii="FS Siena" w:hAnsi="FS Siena"/>
        </w:rPr>
      </w:pPr>
      <w:r w:rsidRPr="00204FFB">
        <w:rPr>
          <w:rFonts w:ascii="FS Siena" w:hAnsi="FS Siena"/>
        </w:rPr>
        <w:t>If applying on behalf of an organisation please describe the</w:t>
      </w:r>
      <w:r w:rsidR="00E84C13" w:rsidRPr="00204FFB">
        <w:rPr>
          <w:rFonts w:ascii="FS Siena" w:hAnsi="FS Siena"/>
        </w:rPr>
        <w:t xml:space="preserve"> organisation’s aims</w:t>
      </w:r>
      <w:r w:rsidR="00766109" w:rsidRPr="00204FFB">
        <w:rPr>
          <w:rFonts w:ascii="FS Siena" w:hAnsi="FS Siena"/>
        </w:rPr>
        <w:t xml:space="preserve"> and</w:t>
      </w:r>
      <w:r w:rsidR="00E84C13" w:rsidRPr="00204FFB">
        <w:rPr>
          <w:rFonts w:ascii="FS Siena" w:hAnsi="FS Siena"/>
        </w:rPr>
        <w:t xml:space="preserve"> financial structure</w:t>
      </w:r>
      <w:r w:rsidR="00766109" w:rsidRPr="00204FFB">
        <w:rPr>
          <w:rFonts w:ascii="FS Siena" w:hAnsi="FS Siena"/>
        </w:rPr>
        <w:t xml:space="preserve">. The National Forest Company may also require </w:t>
      </w:r>
      <w:r w:rsidR="00E84C13" w:rsidRPr="00204FFB">
        <w:rPr>
          <w:rFonts w:ascii="FS Siena" w:hAnsi="FS Siena"/>
        </w:rPr>
        <w:t xml:space="preserve">a copy of </w:t>
      </w:r>
      <w:r w:rsidRPr="00204FFB">
        <w:rPr>
          <w:rFonts w:ascii="FS Siena" w:hAnsi="FS Siena"/>
        </w:rPr>
        <w:t>their</w:t>
      </w:r>
      <w:r w:rsidR="00E84C13" w:rsidRPr="00204FFB">
        <w:rPr>
          <w:rFonts w:ascii="FS Siena" w:hAnsi="FS Siena"/>
        </w:rPr>
        <w:t xml:space="preserve"> audited accounts.</w:t>
      </w:r>
    </w:p>
    <w:tbl>
      <w:tblPr>
        <w:tblStyle w:val="TableGrid"/>
        <w:tblW w:w="1012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123"/>
      </w:tblGrid>
      <w:tr w:rsidR="00B857FE" w:rsidRPr="00204FFB" w14:paraId="0D6623C5" w14:textId="77777777" w:rsidTr="00B62D05">
        <w:trPr>
          <w:trHeight w:val="1025"/>
        </w:trPr>
        <w:tc>
          <w:tcPr>
            <w:tcW w:w="101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02B1A8" w14:textId="77777777" w:rsidR="00A40DB6" w:rsidRPr="00204FFB" w:rsidRDefault="00A40DB6" w:rsidP="00CB47DE">
            <w:pPr>
              <w:rPr>
                <w:rFonts w:ascii="FS Siena" w:hAnsi="FS Siena"/>
              </w:rPr>
            </w:pPr>
          </w:p>
        </w:tc>
      </w:tr>
    </w:tbl>
    <w:p w14:paraId="2276F6B7" w14:textId="77777777" w:rsidR="00B857FE" w:rsidRPr="00204FFB" w:rsidRDefault="00B857FE" w:rsidP="00F61639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Details of Proposals</w:t>
      </w:r>
    </w:p>
    <w:p w14:paraId="48E37C28" w14:textId="34BED027" w:rsidR="00B857FE" w:rsidRPr="00204FFB" w:rsidRDefault="00B857FE" w:rsidP="00814A16">
      <w:pPr>
        <w:ind w:right="-200"/>
        <w:rPr>
          <w:rFonts w:ascii="FS Siena" w:hAnsi="FS Siena"/>
        </w:rPr>
      </w:pPr>
      <w:r w:rsidRPr="00204FFB">
        <w:rPr>
          <w:rFonts w:ascii="FS Siena" w:hAnsi="FS Siena"/>
          <w:b/>
        </w:rPr>
        <w:t>Objective</w:t>
      </w:r>
      <w:r w:rsidR="0060346B" w:rsidRPr="00204FFB">
        <w:rPr>
          <w:rFonts w:ascii="FS Siena" w:hAnsi="FS Siena"/>
          <w:b/>
        </w:rPr>
        <w:t>s</w:t>
      </w:r>
      <w:r w:rsidRPr="00204FFB">
        <w:rPr>
          <w:rFonts w:ascii="FS Siena" w:hAnsi="FS Siena"/>
          <w:b/>
        </w:rPr>
        <w:t>:</w:t>
      </w:r>
      <w:r w:rsidRPr="00204FFB">
        <w:rPr>
          <w:rFonts w:ascii="FS Siena" w:hAnsi="FS Siena"/>
        </w:rPr>
        <w:t xml:space="preserve"> Please tick which of the following objectives your project will contribute to. Further information on </w:t>
      </w:r>
      <w:r w:rsidR="005E59BE" w:rsidRPr="00204FFB">
        <w:rPr>
          <w:rFonts w:ascii="FS Siena" w:hAnsi="FS Siena"/>
        </w:rPr>
        <w:t xml:space="preserve">the </w:t>
      </w:r>
      <w:r w:rsidRPr="00204FFB">
        <w:rPr>
          <w:rFonts w:ascii="FS Siena" w:hAnsi="FS Siena"/>
        </w:rPr>
        <w:t xml:space="preserve">objectives can be found in the </w:t>
      </w:r>
      <w:r w:rsidR="007A197B" w:rsidRPr="00204FFB">
        <w:rPr>
          <w:rFonts w:ascii="FS Siena" w:hAnsi="FS Siena"/>
          <w:b/>
          <w:i/>
        </w:rPr>
        <w:t>Management Grants</w:t>
      </w:r>
      <w:r w:rsidRPr="00204FFB">
        <w:rPr>
          <w:rFonts w:ascii="FS Siena" w:hAnsi="FS Siena"/>
          <w:b/>
          <w:i/>
        </w:rPr>
        <w:t xml:space="preserve"> Guidance Notes</w:t>
      </w:r>
      <w:r w:rsidRPr="00204FFB">
        <w:rPr>
          <w:rFonts w:ascii="FS Siena" w:hAnsi="FS Siena"/>
        </w:rPr>
        <w:t>.</w:t>
      </w:r>
    </w:p>
    <w:tbl>
      <w:tblPr>
        <w:tblStyle w:val="TableGrid"/>
        <w:tblW w:w="100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7"/>
        <w:gridCol w:w="3594"/>
      </w:tblGrid>
      <w:tr w:rsidR="00A40DB6" w:rsidRPr="00204FFB" w14:paraId="7ACD9484" w14:textId="77777777" w:rsidTr="00F95614">
        <w:tc>
          <w:tcPr>
            <w:tcW w:w="6487" w:type="dxa"/>
          </w:tcPr>
          <w:p w14:paraId="5A1EF4C7" w14:textId="418446A1" w:rsidR="00A40DB6" w:rsidRPr="00204FFB" w:rsidRDefault="00A129F1" w:rsidP="007A197B">
            <w:pPr>
              <w:tabs>
                <w:tab w:val="left" w:pos="360"/>
                <w:tab w:val="left" w:pos="720"/>
              </w:tabs>
              <w:spacing w:before="120"/>
              <w:ind w:left="36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63761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36C1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A40DB6" w:rsidRPr="00204FFB">
              <w:rPr>
                <w:rFonts w:ascii="FS Siena" w:hAnsi="FS Siena" w:cs="Wingdings"/>
                <w:szCs w:val="26"/>
                <w:lang w:val="en-US"/>
              </w:rPr>
              <w:tab/>
            </w:r>
            <w:r w:rsidR="007A197B" w:rsidRPr="00204FFB">
              <w:rPr>
                <w:rFonts w:ascii="FS Siena" w:hAnsi="FS Siena"/>
              </w:rPr>
              <w:t xml:space="preserve">Woodland management </w:t>
            </w:r>
            <w:r w:rsidR="00DA15DC">
              <w:rPr>
                <w:rFonts w:ascii="FS Siena" w:hAnsi="FS Siena"/>
              </w:rPr>
              <w:t>– Standard Option W1-2</w:t>
            </w:r>
            <w:r>
              <w:rPr>
                <w:rFonts w:ascii="FS Siena" w:hAnsi="FS Siena"/>
              </w:rPr>
              <w:t>4</w:t>
            </w:r>
          </w:p>
        </w:tc>
        <w:tc>
          <w:tcPr>
            <w:tcW w:w="3594" w:type="dxa"/>
          </w:tcPr>
          <w:p w14:paraId="70A165DC" w14:textId="461D0114" w:rsidR="00A40DB6" w:rsidRPr="00204FFB" w:rsidRDefault="00A40DB6" w:rsidP="00861D30">
            <w:pPr>
              <w:tabs>
                <w:tab w:val="left" w:pos="360"/>
                <w:tab w:val="left" w:pos="720"/>
              </w:tabs>
              <w:spacing w:before="120"/>
              <w:ind w:left="720" w:hanging="360"/>
              <w:rPr>
                <w:rFonts w:ascii="FS Siena" w:hAnsi="FS Siena"/>
              </w:rPr>
            </w:pPr>
          </w:p>
        </w:tc>
      </w:tr>
      <w:tr w:rsidR="00A40DB6" w:rsidRPr="00204FFB" w14:paraId="42BB4156" w14:textId="77777777" w:rsidTr="00F95614">
        <w:tc>
          <w:tcPr>
            <w:tcW w:w="6487" w:type="dxa"/>
          </w:tcPr>
          <w:p w14:paraId="3BC785DD" w14:textId="4EA9BF3D" w:rsidR="00A40DB6" w:rsidRPr="00204FFB" w:rsidRDefault="00A129F1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768749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36C1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A40DB6" w:rsidRPr="00204FFB">
              <w:rPr>
                <w:rFonts w:ascii="FS Siena" w:hAnsi="FS Siena" w:cs="Wingdings"/>
                <w:szCs w:val="26"/>
                <w:lang w:val="en-US"/>
              </w:rPr>
              <w:tab/>
            </w:r>
            <w:r w:rsidR="00DA15DC">
              <w:rPr>
                <w:rFonts w:ascii="FS Siena" w:hAnsi="FS Siena" w:cs="Wingdings"/>
                <w:szCs w:val="26"/>
                <w:lang w:val="en-US"/>
              </w:rPr>
              <w:t xml:space="preserve">Habitat </w:t>
            </w:r>
            <w:r w:rsidR="005718D6">
              <w:rPr>
                <w:rFonts w:ascii="FS Siena" w:hAnsi="FS Siena" w:cs="Wingdings"/>
                <w:szCs w:val="26"/>
                <w:lang w:val="en-US"/>
              </w:rPr>
              <w:t xml:space="preserve">management </w:t>
            </w:r>
            <w:r w:rsidR="005718D6">
              <w:rPr>
                <w:rFonts w:ascii="FS Siena" w:hAnsi="FS Siena"/>
              </w:rPr>
              <w:t>-</w:t>
            </w:r>
            <w:r w:rsidR="00DA15DC">
              <w:rPr>
                <w:rFonts w:ascii="FS Siena" w:hAnsi="FS Siena"/>
              </w:rPr>
              <w:t xml:space="preserve"> Standard Option H1-</w:t>
            </w:r>
            <w:r w:rsidR="00F95614">
              <w:rPr>
                <w:rFonts w:ascii="FS Siena" w:hAnsi="FS Siena"/>
              </w:rPr>
              <w:t>18 &amp; S1-2</w:t>
            </w:r>
          </w:p>
        </w:tc>
        <w:tc>
          <w:tcPr>
            <w:tcW w:w="3594" w:type="dxa"/>
          </w:tcPr>
          <w:p w14:paraId="70673724" w14:textId="61BF46A9" w:rsidR="00A40DB6" w:rsidRPr="00204FFB" w:rsidRDefault="00A40DB6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</w:p>
        </w:tc>
      </w:tr>
      <w:tr w:rsidR="00A40DB6" w:rsidRPr="00204FFB" w14:paraId="4CD5CD0B" w14:textId="77777777" w:rsidTr="00F95614">
        <w:tc>
          <w:tcPr>
            <w:tcW w:w="6487" w:type="dxa"/>
          </w:tcPr>
          <w:p w14:paraId="24C65164" w14:textId="48D78546" w:rsidR="00A40DB6" w:rsidRPr="00204FFB" w:rsidRDefault="00A129F1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120343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36C1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A40DB6" w:rsidRPr="00204FFB">
              <w:rPr>
                <w:rFonts w:ascii="FS Siena" w:hAnsi="FS Siena" w:cs="Wingdings"/>
                <w:szCs w:val="26"/>
                <w:lang w:val="en-US"/>
              </w:rPr>
              <w:tab/>
            </w:r>
            <w:r w:rsidR="0025646D">
              <w:rPr>
                <w:rFonts w:ascii="FS Siena" w:hAnsi="FS Siena" w:cs="Wingdings"/>
                <w:szCs w:val="26"/>
                <w:lang w:val="en-US"/>
              </w:rPr>
              <w:t>Both of the above</w:t>
            </w:r>
          </w:p>
        </w:tc>
        <w:tc>
          <w:tcPr>
            <w:tcW w:w="3594" w:type="dxa"/>
          </w:tcPr>
          <w:p w14:paraId="672D384D" w14:textId="0206BEE7" w:rsidR="00A40DB6" w:rsidRPr="00204FFB" w:rsidRDefault="00A40DB6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</w:p>
        </w:tc>
      </w:tr>
      <w:tr w:rsidR="00814A16" w:rsidRPr="00204FFB" w14:paraId="3D000315" w14:textId="77777777" w:rsidTr="00F95614">
        <w:tc>
          <w:tcPr>
            <w:tcW w:w="6487" w:type="dxa"/>
          </w:tcPr>
          <w:p w14:paraId="2FE4D261" w14:textId="11EEAC6F" w:rsidR="00814A16" w:rsidRPr="00204FFB" w:rsidRDefault="00814A16" w:rsidP="00814A16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 w:cs="Wingdings"/>
                <w:szCs w:val="26"/>
                <w:lang w:val="en-US"/>
              </w:rPr>
            </w:pPr>
          </w:p>
        </w:tc>
        <w:tc>
          <w:tcPr>
            <w:tcW w:w="3594" w:type="dxa"/>
          </w:tcPr>
          <w:p w14:paraId="7867B10C" w14:textId="56509EF1" w:rsidR="00814A16" w:rsidRPr="00204FFB" w:rsidRDefault="00814A16" w:rsidP="00861D30">
            <w:pPr>
              <w:tabs>
                <w:tab w:val="left" w:pos="347"/>
                <w:tab w:val="left" w:pos="489"/>
              </w:tabs>
              <w:ind w:left="347"/>
              <w:rPr>
                <w:rFonts w:ascii="FS Siena" w:hAnsi="FS Siena" w:cs="Wingdings"/>
                <w:szCs w:val="26"/>
                <w:lang w:val="en-US"/>
              </w:rPr>
            </w:pPr>
          </w:p>
        </w:tc>
      </w:tr>
    </w:tbl>
    <w:p w14:paraId="448321DB" w14:textId="77777777" w:rsidR="00814A16" w:rsidRPr="00204FFB" w:rsidRDefault="00814A16" w:rsidP="00B857FE">
      <w:pPr>
        <w:rPr>
          <w:rFonts w:ascii="FS Siena" w:hAnsi="FS Siena"/>
          <w:b/>
          <w:sz w:val="16"/>
          <w:szCs w:val="16"/>
        </w:rPr>
      </w:pPr>
    </w:p>
    <w:p w14:paraId="75B6B79B" w14:textId="77777777" w:rsidR="00B857FE" w:rsidRPr="00204FFB" w:rsidRDefault="0060346B" w:rsidP="00D556EF">
      <w:pPr>
        <w:keepNext/>
        <w:rPr>
          <w:rFonts w:ascii="FS Siena" w:hAnsi="FS Siena"/>
        </w:rPr>
      </w:pPr>
      <w:r w:rsidRPr="00204FFB">
        <w:rPr>
          <w:rFonts w:ascii="FS Siena" w:hAnsi="FS Siena"/>
          <w:b/>
        </w:rPr>
        <w:lastRenderedPageBreak/>
        <w:t>Proposals:</w:t>
      </w:r>
      <w:r w:rsidRPr="00204FFB">
        <w:rPr>
          <w:rFonts w:ascii="FS Siena" w:hAnsi="FS Siena"/>
        </w:rPr>
        <w:t xml:space="preserve"> Describe your project and how it will deliver the </w:t>
      </w:r>
      <w:r w:rsidR="007A197B" w:rsidRPr="00204FFB">
        <w:rPr>
          <w:rFonts w:ascii="FS Siena" w:hAnsi="FS Siena"/>
        </w:rPr>
        <w:t>activities</w:t>
      </w:r>
      <w:r w:rsidRPr="00204FFB">
        <w:rPr>
          <w:rFonts w:ascii="FS Siena" w:hAnsi="FS Siena"/>
        </w:rPr>
        <w:t xml:space="preserve"> you have ticked above. Please indicate the aims of the project, its timetable and how it will be delivered.</w:t>
      </w:r>
    </w:p>
    <w:tbl>
      <w:tblPr>
        <w:tblStyle w:val="TableGrid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0009"/>
      </w:tblGrid>
      <w:tr w:rsidR="0096438F" w:rsidRPr="00204FFB" w14:paraId="7BDBE121" w14:textId="77777777" w:rsidTr="009D6953">
        <w:trPr>
          <w:trHeight w:val="1492"/>
        </w:trPr>
        <w:tc>
          <w:tcPr>
            <w:tcW w:w="10009" w:type="dxa"/>
          </w:tcPr>
          <w:p w14:paraId="67F3762C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  <w:p w14:paraId="02096316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  <w:p w14:paraId="37C8E5A4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  <w:p w14:paraId="311E8B89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</w:tc>
      </w:tr>
      <w:tr w:rsidR="0096438F" w:rsidRPr="00204FFB" w14:paraId="44FD99F9" w14:textId="77777777" w:rsidTr="00DA59BA">
        <w:trPr>
          <w:trHeight w:val="262"/>
        </w:trPr>
        <w:tc>
          <w:tcPr>
            <w:tcW w:w="10009" w:type="dxa"/>
          </w:tcPr>
          <w:p w14:paraId="1D968D4F" w14:textId="77777777" w:rsidR="0096438F" w:rsidRPr="00204FFB" w:rsidRDefault="0096438F" w:rsidP="0096438F">
            <w:pPr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Estimated start date:</w:t>
            </w:r>
          </w:p>
          <w:p w14:paraId="5461BF88" w14:textId="1E1EC5CA" w:rsidR="0096438F" w:rsidRPr="00204FFB" w:rsidRDefault="0096438F" w:rsidP="00B857FE">
            <w:pPr>
              <w:rPr>
                <w:rFonts w:ascii="FS Siena" w:hAnsi="FS Siena"/>
              </w:rPr>
            </w:pPr>
            <w:r w:rsidRPr="00204FFB">
              <w:rPr>
                <w:rFonts w:ascii="FS Siena" w:hAnsi="FS Siena"/>
                <w:b/>
              </w:rPr>
              <w:t>Estimated finish date:</w:t>
            </w:r>
          </w:p>
        </w:tc>
      </w:tr>
    </w:tbl>
    <w:p w14:paraId="5008CFEE" w14:textId="77777777" w:rsidR="00C336C1" w:rsidRPr="00204FFB" w:rsidRDefault="00C336C1" w:rsidP="00B857FE">
      <w:pPr>
        <w:rPr>
          <w:rFonts w:ascii="FS Siena" w:hAnsi="FS Siena"/>
          <w:b/>
          <w:sz w:val="16"/>
          <w:szCs w:val="16"/>
        </w:rPr>
      </w:pPr>
    </w:p>
    <w:p w14:paraId="7D1DBB91" w14:textId="7971670A" w:rsidR="00C663E4" w:rsidRPr="00204FFB" w:rsidRDefault="005E59BE" w:rsidP="00B857FE">
      <w:pPr>
        <w:rPr>
          <w:rFonts w:ascii="FS Siena" w:hAnsi="FS Siena"/>
        </w:rPr>
      </w:pPr>
      <w:r w:rsidRPr="00204FFB">
        <w:rPr>
          <w:rFonts w:ascii="FS Siena" w:hAnsi="FS Siena"/>
          <w:b/>
        </w:rPr>
        <w:t xml:space="preserve">Benefits: </w:t>
      </w:r>
      <w:r w:rsidR="00B857FE" w:rsidRPr="00204FFB">
        <w:rPr>
          <w:rFonts w:ascii="FS Siena" w:hAnsi="FS Siena"/>
        </w:rPr>
        <w:t>Please indicate the specific benefits</w:t>
      </w:r>
      <w:r w:rsidRPr="00204FFB">
        <w:rPr>
          <w:rFonts w:ascii="FS Siena" w:hAnsi="FS Siena"/>
        </w:rPr>
        <w:t xml:space="preserve"> of your project </w:t>
      </w:r>
      <w:r w:rsidR="00F61639" w:rsidRPr="00204FFB">
        <w:rPr>
          <w:rFonts w:ascii="FS Siena" w:hAnsi="FS Siena"/>
        </w:rPr>
        <w:t xml:space="preserve">to </w:t>
      </w:r>
      <w:r w:rsidR="002F2872">
        <w:rPr>
          <w:rFonts w:ascii="FS Siena" w:hAnsi="FS Siena"/>
        </w:rPr>
        <w:t>t</w:t>
      </w:r>
      <w:r w:rsidR="00F61639" w:rsidRPr="00204FFB">
        <w:rPr>
          <w:rFonts w:ascii="FS Siena" w:hAnsi="FS Siena"/>
        </w:rPr>
        <w:t xml:space="preserve">he National Forest </w:t>
      </w:r>
      <w:r w:rsidRPr="00204FFB">
        <w:rPr>
          <w:rFonts w:ascii="FS Siena" w:hAnsi="FS Siena"/>
        </w:rPr>
        <w:t xml:space="preserve">and how you will measure its </w:t>
      </w:r>
      <w:r w:rsidR="00F61639" w:rsidRPr="00204FFB">
        <w:rPr>
          <w:rFonts w:ascii="FS Siena" w:hAnsi="FS Siena"/>
        </w:rPr>
        <w:t>outcomes</w:t>
      </w:r>
      <w:r w:rsidR="0060346B" w:rsidRPr="00204FFB">
        <w:rPr>
          <w:rFonts w:ascii="FS Siena" w:hAnsi="FS Siena"/>
        </w:rPr>
        <w:t>.</w:t>
      </w:r>
    </w:p>
    <w:tbl>
      <w:tblPr>
        <w:tblStyle w:val="TableGrid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008"/>
      </w:tblGrid>
      <w:tr w:rsidR="005E59BE" w:rsidRPr="00204FFB" w14:paraId="539DE52C" w14:textId="77777777" w:rsidTr="00F61639">
        <w:trPr>
          <w:trHeight w:val="1701"/>
        </w:trPr>
        <w:tc>
          <w:tcPr>
            <w:tcW w:w="10008" w:type="dxa"/>
          </w:tcPr>
          <w:p w14:paraId="78B1AF45" w14:textId="77777777" w:rsidR="005E59BE" w:rsidRPr="00204FFB" w:rsidRDefault="005E59BE" w:rsidP="00B857FE">
            <w:pPr>
              <w:rPr>
                <w:rFonts w:ascii="FS Siena" w:hAnsi="FS Siena"/>
              </w:rPr>
            </w:pPr>
          </w:p>
        </w:tc>
      </w:tr>
    </w:tbl>
    <w:p w14:paraId="6B6DB39B" w14:textId="77777777" w:rsidR="00814A16" w:rsidRPr="00204FFB" w:rsidRDefault="00814A16" w:rsidP="00C336C1">
      <w:pPr>
        <w:pStyle w:val="Heading1"/>
        <w:spacing w:before="0" w:after="0"/>
        <w:rPr>
          <w:rFonts w:ascii="FS Siena" w:hAnsi="FS Siena"/>
          <w:sz w:val="16"/>
          <w:szCs w:val="16"/>
        </w:rPr>
      </w:pPr>
    </w:p>
    <w:p w14:paraId="6A902D5A" w14:textId="77777777" w:rsidR="005E59BE" w:rsidRPr="00204FFB" w:rsidRDefault="005E59BE" w:rsidP="00C336C1">
      <w:pPr>
        <w:pStyle w:val="Heading1"/>
        <w:spacing w:before="0"/>
        <w:rPr>
          <w:rFonts w:ascii="FS Siena" w:hAnsi="FS Siena"/>
        </w:rPr>
      </w:pPr>
      <w:r w:rsidRPr="00204FFB">
        <w:rPr>
          <w:rFonts w:ascii="FS Siena" w:hAnsi="FS Siena"/>
        </w:rPr>
        <w:t>Specifications &amp; Costs</w:t>
      </w:r>
    </w:p>
    <w:p w14:paraId="3828D333" w14:textId="77777777" w:rsidR="00814A16" w:rsidRPr="00204FFB" w:rsidRDefault="00814A16" w:rsidP="00814A16">
      <w:pPr>
        <w:rPr>
          <w:rFonts w:ascii="FS Siena" w:hAnsi="FS Siena" w:cs="Wingdings"/>
          <w:szCs w:val="26"/>
          <w:lang w:val="en-US"/>
        </w:rPr>
      </w:pPr>
      <w:r w:rsidRPr="00204FFB">
        <w:rPr>
          <w:rFonts w:ascii="FS Siena" w:hAnsi="FS Siena"/>
        </w:rPr>
        <w:t>Has the costs calculator been fully completed and attached?</w:t>
      </w:r>
      <w:r w:rsidRPr="00204FFB">
        <w:rPr>
          <w:rFonts w:ascii="FS Siena" w:hAnsi="FS Siena"/>
        </w:rPr>
        <w:tab/>
      </w:r>
      <w:r w:rsidRPr="00204FFB">
        <w:rPr>
          <w:rFonts w:ascii="FS Siena" w:hAnsi="FS Siena"/>
        </w:rPr>
        <w:tab/>
        <w:t xml:space="preserve">Yes  </w:t>
      </w:r>
      <w:sdt>
        <w:sdtPr>
          <w:rPr>
            <w:rFonts w:ascii="FS Siena" w:hAnsi="FS Siena"/>
            <w:szCs w:val="26"/>
            <w:lang w:val="en-US"/>
          </w:rPr>
          <w:id w:val="1414588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="00723EBD">
        <w:rPr>
          <w:rFonts w:ascii="FS Siena" w:hAnsi="FS Siena" w:cs="Wingdings"/>
          <w:szCs w:val="26"/>
          <w:lang w:val="en-US"/>
        </w:rPr>
        <w:t xml:space="preserve">  </w:t>
      </w:r>
      <w:r w:rsidRPr="00204FFB">
        <w:rPr>
          <w:rFonts w:ascii="FS Siena" w:hAnsi="FS Siena" w:cs="Wingdings"/>
          <w:szCs w:val="26"/>
          <w:lang w:val="en-US"/>
        </w:rPr>
        <w:tab/>
        <w:t xml:space="preserve">No  </w:t>
      </w:r>
      <w:sdt>
        <w:sdtPr>
          <w:rPr>
            <w:rFonts w:ascii="FS Siena" w:hAnsi="FS Siena" w:cs="Wingdings"/>
            <w:szCs w:val="26"/>
            <w:lang w:val="en-US"/>
          </w:rPr>
          <w:id w:val="-1808697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</w:p>
    <w:p w14:paraId="113B2EE3" w14:textId="77777777" w:rsidR="00814A16" w:rsidRPr="00204FFB" w:rsidRDefault="00814A16" w:rsidP="00814A16">
      <w:pPr>
        <w:pStyle w:val="Heading3"/>
        <w:spacing w:before="0" w:after="0"/>
        <w:rPr>
          <w:rFonts w:ascii="FS Siena" w:hAnsi="FS Siena"/>
          <w:sz w:val="16"/>
          <w:szCs w:val="16"/>
        </w:rPr>
      </w:pPr>
    </w:p>
    <w:p w14:paraId="26826866" w14:textId="77777777" w:rsidR="00BE00DD" w:rsidRPr="00204FFB" w:rsidRDefault="00BE00DD" w:rsidP="00814A16">
      <w:pPr>
        <w:pStyle w:val="Heading3"/>
        <w:spacing w:before="0" w:after="0"/>
        <w:rPr>
          <w:rFonts w:ascii="FS Siena" w:hAnsi="FS Siena"/>
        </w:rPr>
      </w:pPr>
      <w:r w:rsidRPr="00204FFB">
        <w:rPr>
          <w:rFonts w:ascii="FS Siena" w:hAnsi="FS Siena"/>
        </w:rPr>
        <w:t>Applicants Resources</w:t>
      </w:r>
      <w:r w:rsidR="00544498" w:rsidRPr="00204FFB">
        <w:rPr>
          <w:rFonts w:ascii="FS Siena" w:hAnsi="FS Siena"/>
        </w:rPr>
        <w:t xml:space="preserve"> (Match funding)</w:t>
      </w:r>
    </w:p>
    <w:p w14:paraId="73EBD1CA" w14:textId="77777777" w:rsidR="00BE00DD" w:rsidRPr="00204FFB" w:rsidRDefault="00BE00DD" w:rsidP="00814A16">
      <w:pPr>
        <w:spacing w:before="60" w:after="0"/>
        <w:ind w:right="-341"/>
        <w:rPr>
          <w:rFonts w:ascii="FS Siena" w:hAnsi="FS Siena"/>
        </w:rPr>
      </w:pPr>
      <w:r w:rsidRPr="00204FFB">
        <w:rPr>
          <w:rFonts w:ascii="FS Siena" w:hAnsi="FS Siena"/>
        </w:rPr>
        <w:t>Please say where the remaining funds will come from, including grants requested or obta</w:t>
      </w:r>
      <w:r w:rsidR="00F61639" w:rsidRPr="00204FFB">
        <w:rPr>
          <w:rFonts w:ascii="FS Siena" w:hAnsi="FS Siena"/>
        </w:rPr>
        <w:t xml:space="preserve">ined from other organisations. </w:t>
      </w:r>
      <w:r w:rsidRPr="00204FFB">
        <w:rPr>
          <w:rFonts w:ascii="FS Siena" w:hAnsi="FS Siena"/>
        </w:rPr>
        <w:t>Includ</w:t>
      </w:r>
      <w:r w:rsidR="00F61639" w:rsidRPr="00204FFB">
        <w:rPr>
          <w:rFonts w:ascii="FS Siena" w:hAnsi="FS Siena"/>
        </w:rPr>
        <w:t>e</w:t>
      </w:r>
      <w:r w:rsidRPr="00204FFB">
        <w:rPr>
          <w:rFonts w:ascii="FS Siena" w:hAnsi="FS Siena"/>
        </w:rPr>
        <w:t xml:space="preserve"> </w:t>
      </w:r>
      <w:r w:rsidR="00F61639" w:rsidRPr="00204FFB">
        <w:rPr>
          <w:rFonts w:ascii="FS Siena" w:hAnsi="FS Siena"/>
        </w:rPr>
        <w:t xml:space="preserve">in-kind </w:t>
      </w:r>
      <w:r w:rsidRPr="00204FFB">
        <w:rPr>
          <w:rFonts w:ascii="FS Siena" w:hAnsi="FS Siena"/>
        </w:rPr>
        <w:t>contribution</w:t>
      </w:r>
      <w:r w:rsidR="00F61639" w:rsidRPr="00204FFB">
        <w:rPr>
          <w:rFonts w:ascii="FS Siena" w:hAnsi="FS Siena"/>
        </w:rPr>
        <w:t>s (</w:t>
      </w:r>
      <w:r w:rsidRPr="00204FFB">
        <w:rPr>
          <w:rFonts w:ascii="FS Siena" w:hAnsi="FS Siena"/>
        </w:rPr>
        <w:t>as appropriate and eligible)</w:t>
      </w:r>
      <w:r w:rsidR="00F61639" w:rsidRPr="00204FFB">
        <w:rPr>
          <w:rFonts w:ascii="FS Siena" w:hAnsi="FS Siena"/>
        </w:rPr>
        <w:t>.</w:t>
      </w:r>
      <w:r w:rsidR="001400E6" w:rsidRPr="00204FFB">
        <w:rPr>
          <w:rFonts w:ascii="FS Siena" w:hAnsi="FS Siena"/>
        </w:rPr>
        <w:t xml:space="preserve">  </w:t>
      </w:r>
      <w:r w:rsidR="00645717" w:rsidRPr="00204FFB">
        <w:rPr>
          <w:rFonts w:ascii="FS Siena" w:hAnsi="FS Siena"/>
        </w:rPr>
        <w:t>Match</w:t>
      </w:r>
      <w:r w:rsidR="001400E6" w:rsidRPr="00204FFB">
        <w:rPr>
          <w:rFonts w:ascii="FS Siena" w:hAnsi="FS Siena"/>
        </w:rPr>
        <w:t xml:space="preserve"> funding with other public forestry/woodland grants (e.g. Forestry Commission) cannot be accepted.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960"/>
      </w:tblGrid>
      <w:tr w:rsidR="00BE00DD" w:rsidRPr="00204FFB" w14:paraId="72317A60" w14:textId="77777777" w:rsidTr="00C72DA6">
        <w:trPr>
          <w:trHeight w:val="724"/>
        </w:trPr>
        <w:tc>
          <w:tcPr>
            <w:tcW w:w="9960" w:type="dxa"/>
          </w:tcPr>
          <w:p w14:paraId="38DC3030" w14:textId="77777777" w:rsidR="00BE00DD" w:rsidRPr="00204FFB" w:rsidRDefault="00BE00DD" w:rsidP="00BE00DD">
            <w:pPr>
              <w:rPr>
                <w:rFonts w:ascii="FS Siena" w:hAnsi="FS Siena"/>
              </w:rPr>
            </w:pPr>
          </w:p>
        </w:tc>
      </w:tr>
    </w:tbl>
    <w:p w14:paraId="6F30A604" w14:textId="77777777" w:rsidR="00C72DA6" w:rsidRPr="00204FFB" w:rsidRDefault="00C72DA6" w:rsidP="001400E6">
      <w:pPr>
        <w:spacing w:before="60" w:after="0"/>
        <w:rPr>
          <w:rFonts w:ascii="FS Siena" w:hAnsi="FS Siena"/>
          <w:szCs w:val="16"/>
        </w:rPr>
      </w:pPr>
      <w:r w:rsidRPr="00204FFB">
        <w:rPr>
          <w:rFonts w:ascii="FS Siena" w:hAnsi="FS Siena"/>
          <w:b/>
          <w:szCs w:val="16"/>
        </w:rPr>
        <w:t>Have you previously applied for Countryside Stewardship?</w:t>
      </w:r>
      <w:r w:rsidRPr="00204FFB">
        <w:rPr>
          <w:rFonts w:ascii="FS Siena" w:hAnsi="FS Siena"/>
          <w:szCs w:val="16"/>
        </w:rPr>
        <w:tab/>
      </w:r>
      <w:r w:rsidRPr="00204FFB">
        <w:rPr>
          <w:rFonts w:ascii="FS Siena" w:hAnsi="FS Siena"/>
          <w:szCs w:val="16"/>
        </w:rPr>
        <w:tab/>
      </w:r>
      <w:r w:rsidRPr="00204FFB">
        <w:rPr>
          <w:rFonts w:ascii="FS Siena" w:hAnsi="FS Siena"/>
        </w:rPr>
        <w:t xml:space="preserve"> Yes  </w:t>
      </w:r>
      <w:sdt>
        <w:sdtPr>
          <w:rPr>
            <w:rFonts w:ascii="FS Siena" w:hAnsi="FS Siena"/>
            <w:szCs w:val="26"/>
            <w:lang w:val="en-US"/>
          </w:rPr>
          <w:id w:val="-1358340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="00723EBD">
        <w:rPr>
          <w:rFonts w:ascii="FS Siena" w:hAnsi="FS Siena" w:cs="Wingdings"/>
          <w:szCs w:val="26"/>
          <w:lang w:val="en-US"/>
        </w:rPr>
        <w:t xml:space="preserve">  </w:t>
      </w:r>
      <w:r w:rsidRPr="00204FFB">
        <w:rPr>
          <w:rFonts w:ascii="FS Siena" w:hAnsi="FS Siena" w:cs="Wingdings"/>
          <w:szCs w:val="26"/>
          <w:lang w:val="en-US"/>
        </w:rPr>
        <w:tab/>
        <w:t xml:space="preserve">No  </w:t>
      </w:r>
      <w:sdt>
        <w:sdtPr>
          <w:rPr>
            <w:rFonts w:ascii="FS Siena" w:hAnsi="FS Siena" w:cs="Wingdings"/>
            <w:szCs w:val="26"/>
            <w:lang w:val="en-US"/>
          </w:rPr>
          <w:id w:val="489378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</w:p>
    <w:p w14:paraId="385DCC15" w14:textId="77777777" w:rsidR="00C72DA6" w:rsidRPr="00204FFB" w:rsidRDefault="00C72DA6" w:rsidP="001400E6">
      <w:pPr>
        <w:spacing w:before="60" w:after="0"/>
        <w:rPr>
          <w:rFonts w:ascii="FS Siena" w:hAnsi="FS Siena"/>
        </w:rPr>
      </w:pPr>
      <w:r w:rsidRPr="00204FFB">
        <w:rPr>
          <w:rFonts w:ascii="FS Siena" w:hAnsi="FS Siena"/>
        </w:rPr>
        <w:t>Please explain why this funding is not applicable to your site: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972"/>
      </w:tblGrid>
      <w:tr w:rsidR="00C72DA6" w:rsidRPr="00204FFB" w14:paraId="04B91FE4" w14:textId="77777777" w:rsidTr="006A52E2">
        <w:trPr>
          <w:trHeight w:val="1119"/>
        </w:trPr>
        <w:tc>
          <w:tcPr>
            <w:tcW w:w="9972" w:type="dxa"/>
          </w:tcPr>
          <w:p w14:paraId="016B1960" w14:textId="77777777" w:rsidR="00C72DA6" w:rsidRPr="00204FFB" w:rsidRDefault="00C72DA6" w:rsidP="006A52E2">
            <w:pPr>
              <w:rPr>
                <w:rFonts w:ascii="FS Siena" w:hAnsi="FS Siena"/>
                <w:sz w:val="22"/>
              </w:rPr>
            </w:pPr>
          </w:p>
        </w:tc>
      </w:tr>
    </w:tbl>
    <w:p w14:paraId="4D092128" w14:textId="77777777" w:rsidR="00BE00DD" w:rsidRPr="00204FFB" w:rsidRDefault="00BE00DD" w:rsidP="001400E6">
      <w:pPr>
        <w:spacing w:before="60" w:after="0"/>
        <w:rPr>
          <w:rFonts w:ascii="FS Siena" w:hAnsi="FS Siena"/>
        </w:rPr>
      </w:pPr>
      <w:r w:rsidRPr="00204FFB">
        <w:rPr>
          <w:rFonts w:ascii="FS Siena" w:hAnsi="FS Siena"/>
        </w:rPr>
        <w:t>For continuing long-term activities, please indicate how the activity is intended to be funded when National Forest grant-aid finishes.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972"/>
      </w:tblGrid>
      <w:tr w:rsidR="00BE00DD" w:rsidRPr="00204FFB" w14:paraId="13F48385" w14:textId="77777777" w:rsidTr="001B0244">
        <w:trPr>
          <w:trHeight w:val="1119"/>
        </w:trPr>
        <w:tc>
          <w:tcPr>
            <w:tcW w:w="9972" w:type="dxa"/>
          </w:tcPr>
          <w:p w14:paraId="7249CAC3" w14:textId="77777777" w:rsidR="00BE00DD" w:rsidRPr="00204FFB" w:rsidRDefault="00BE00DD" w:rsidP="00BE00DD">
            <w:pPr>
              <w:rPr>
                <w:rFonts w:ascii="FS Siena" w:hAnsi="FS Siena"/>
                <w:sz w:val="22"/>
              </w:rPr>
            </w:pPr>
          </w:p>
        </w:tc>
      </w:tr>
    </w:tbl>
    <w:p w14:paraId="6F07A4C2" w14:textId="77777777" w:rsidR="0042421B" w:rsidRDefault="0042421B" w:rsidP="00415ABA">
      <w:pPr>
        <w:pStyle w:val="Heading1"/>
        <w:spacing w:before="0"/>
        <w:rPr>
          <w:rFonts w:ascii="FS Siena" w:hAnsi="FS Siena"/>
        </w:rPr>
      </w:pPr>
    </w:p>
    <w:p w14:paraId="2240AEDF" w14:textId="77777777" w:rsidR="001E6758" w:rsidRPr="001E6758" w:rsidRDefault="001E6758" w:rsidP="001E6758"/>
    <w:p w14:paraId="27F1F26E" w14:textId="77777777" w:rsidR="0042421B" w:rsidRDefault="0042421B" w:rsidP="0042421B"/>
    <w:p w14:paraId="58212384" w14:textId="77777777" w:rsidR="0042421B" w:rsidRPr="0042421B" w:rsidRDefault="0042421B" w:rsidP="0042421B"/>
    <w:p w14:paraId="26662F5A" w14:textId="30DED113" w:rsidR="00544498" w:rsidRPr="00204FFB" w:rsidRDefault="00544498" w:rsidP="00415ABA">
      <w:pPr>
        <w:pStyle w:val="Heading1"/>
        <w:spacing w:before="0"/>
        <w:rPr>
          <w:rFonts w:ascii="FS Siena" w:hAnsi="FS Siena"/>
        </w:rPr>
      </w:pPr>
      <w:r w:rsidRPr="00204FFB">
        <w:rPr>
          <w:rFonts w:ascii="FS Siena" w:hAnsi="FS Siena"/>
        </w:rPr>
        <w:lastRenderedPageBreak/>
        <w:t>Site Management Proposals</w:t>
      </w:r>
    </w:p>
    <w:p w14:paraId="393365B7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 xml:space="preserve">If you are applying for a grant towards the management or development of a site, please indicate </w:t>
      </w:r>
      <w:r w:rsidR="00F61639" w:rsidRPr="00204FFB">
        <w:rPr>
          <w:rFonts w:ascii="FS Siena" w:hAnsi="FS Siena"/>
        </w:rPr>
        <w:t>whether</w:t>
      </w:r>
      <w:r w:rsidRPr="00204FFB">
        <w:rPr>
          <w:rFonts w:ascii="FS Siena" w:hAnsi="FS Siena"/>
        </w:rPr>
        <w:t xml:space="preserve"> you have a separate management plan or the equivalent for the sit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235"/>
        <w:gridCol w:w="7846"/>
      </w:tblGrid>
      <w:tr w:rsidR="00544498" w:rsidRPr="00204FFB" w14:paraId="5E5858EF" w14:textId="77777777" w:rsidTr="007A197B">
        <w:tc>
          <w:tcPr>
            <w:tcW w:w="2235" w:type="dxa"/>
          </w:tcPr>
          <w:p w14:paraId="03D1E50A" w14:textId="77777777" w:rsidR="00544498" w:rsidRPr="00204FFB" w:rsidRDefault="00544498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Name of site:</w:t>
            </w:r>
          </w:p>
        </w:tc>
        <w:tc>
          <w:tcPr>
            <w:tcW w:w="7846" w:type="dxa"/>
            <w:tcBorders>
              <w:bottom w:val="dotted" w:sz="4" w:space="0" w:color="999999"/>
            </w:tcBorders>
          </w:tcPr>
          <w:p w14:paraId="264C7605" w14:textId="77777777" w:rsidR="00544498" w:rsidRPr="00204FFB" w:rsidRDefault="00544498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1B0244" w:rsidRPr="00204FFB" w14:paraId="02A25ED3" w14:textId="77777777" w:rsidTr="007A197B">
        <w:tc>
          <w:tcPr>
            <w:tcW w:w="2235" w:type="dxa"/>
          </w:tcPr>
          <w:p w14:paraId="7E58AEB9" w14:textId="77777777" w:rsidR="001B0244" w:rsidRPr="00204FFB" w:rsidRDefault="001B0244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Location:</w:t>
            </w:r>
          </w:p>
        </w:tc>
        <w:tc>
          <w:tcPr>
            <w:tcW w:w="7846" w:type="dxa"/>
            <w:tcBorders>
              <w:bottom w:val="dotted" w:sz="4" w:space="0" w:color="999999"/>
            </w:tcBorders>
          </w:tcPr>
          <w:p w14:paraId="2B33F09C" w14:textId="77777777" w:rsidR="001B0244" w:rsidRPr="00204FFB" w:rsidRDefault="001B0244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544498" w:rsidRPr="00204FFB" w14:paraId="3207DF88" w14:textId="77777777" w:rsidTr="007A197B">
        <w:tc>
          <w:tcPr>
            <w:tcW w:w="2235" w:type="dxa"/>
          </w:tcPr>
          <w:p w14:paraId="2A1C8970" w14:textId="77777777" w:rsidR="00544498" w:rsidRPr="00204FFB" w:rsidRDefault="001B0244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Grid Reference:</w:t>
            </w:r>
          </w:p>
        </w:tc>
        <w:tc>
          <w:tcPr>
            <w:tcW w:w="7846" w:type="dxa"/>
            <w:tcBorders>
              <w:top w:val="dotted" w:sz="4" w:space="0" w:color="999999"/>
              <w:bottom w:val="dotted" w:sz="4" w:space="0" w:color="999999"/>
            </w:tcBorders>
          </w:tcPr>
          <w:p w14:paraId="23D15DCA" w14:textId="77777777" w:rsidR="00544498" w:rsidRPr="00204FFB" w:rsidRDefault="00544498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544498" w:rsidRPr="00204FFB" w14:paraId="1227F545" w14:textId="77777777" w:rsidTr="007A197B">
        <w:tc>
          <w:tcPr>
            <w:tcW w:w="2235" w:type="dxa"/>
          </w:tcPr>
          <w:p w14:paraId="73173361" w14:textId="77777777" w:rsidR="00544498" w:rsidRPr="00204FFB" w:rsidRDefault="00544498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Area in hectares:</w:t>
            </w:r>
          </w:p>
        </w:tc>
        <w:tc>
          <w:tcPr>
            <w:tcW w:w="7846" w:type="dxa"/>
            <w:tcBorders>
              <w:top w:val="dotted" w:sz="4" w:space="0" w:color="999999"/>
              <w:bottom w:val="dotted" w:sz="4" w:space="0" w:color="999999"/>
            </w:tcBorders>
          </w:tcPr>
          <w:p w14:paraId="5C1AFB4F" w14:textId="77777777" w:rsidR="00544498" w:rsidRPr="00204FFB" w:rsidRDefault="00544498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96438F" w:rsidRPr="00204FFB" w14:paraId="7218CA5E" w14:textId="77777777" w:rsidTr="0073267F">
        <w:tc>
          <w:tcPr>
            <w:tcW w:w="2235" w:type="dxa"/>
          </w:tcPr>
          <w:p w14:paraId="21F91D4D" w14:textId="77777777" w:rsidR="0096438F" w:rsidRPr="00204FFB" w:rsidRDefault="0096438F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Management Plan:</w:t>
            </w:r>
          </w:p>
        </w:tc>
        <w:tc>
          <w:tcPr>
            <w:tcW w:w="7846" w:type="dxa"/>
            <w:tcBorders>
              <w:top w:val="dotted" w:sz="4" w:space="0" w:color="999999"/>
              <w:bottom w:val="dotted" w:sz="4" w:space="0" w:color="999999"/>
            </w:tcBorders>
          </w:tcPr>
          <w:p w14:paraId="1EE6EB8D" w14:textId="77777777" w:rsidR="0096438F" w:rsidRPr="00204FFB" w:rsidRDefault="00A129F1" w:rsidP="00544498">
            <w:pPr>
              <w:spacing w:before="120" w:after="12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68625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38F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96438F" w:rsidRPr="00204FFB">
              <w:rPr>
                <w:rFonts w:ascii="FS Siena" w:hAnsi="FS Siena" w:cs="Wingdings"/>
                <w:szCs w:val="26"/>
                <w:lang w:val="en-US"/>
              </w:rPr>
              <w:t></w:t>
            </w:r>
            <w:r w:rsidR="0096438F" w:rsidRPr="00204FFB">
              <w:rPr>
                <w:rFonts w:ascii="FS Siena" w:hAnsi="FS Siena" w:cs="Wingdings"/>
                <w:b/>
                <w:szCs w:val="26"/>
                <w:lang w:val="en-US"/>
              </w:rPr>
              <w:t>Yes</w:t>
            </w:r>
          </w:p>
          <w:p w14:paraId="5C2FAA59" w14:textId="3422320D" w:rsidR="0096438F" w:rsidRPr="00204FFB" w:rsidRDefault="00A129F1" w:rsidP="00544498">
            <w:pPr>
              <w:spacing w:before="120" w:after="12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82855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38F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96438F" w:rsidRPr="00204FFB">
              <w:rPr>
                <w:rFonts w:ascii="FS Siena" w:hAnsi="FS Siena" w:cs="Wingdings"/>
                <w:szCs w:val="26"/>
                <w:lang w:val="en-US"/>
              </w:rPr>
              <w:t></w:t>
            </w:r>
            <w:r w:rsidR="0096438F" w:rsidRPr="00204FFB">
              <w:rPr>
                <w:rFonts w:ascii="FS Siena" w:hAnsi="FS Siena" w:cs="Wingdings"/>
                <w:b/>
                <w:szCs w:val="26"/>
                <w:lang w:val="en-US"/>
              </w:rPr>
              <w:t>No</w:t>
            </w:r>
          </w:p>
          <w:p w14:paraId="26464D86" w14:textId="6B4F4C51" w:rsidR="0096438F" w:rsidRPr="00204FFB" w:rsidRDefault="0096438F" w:rsidP="00544498">
            <w:pPr>
              <w:spacing w:before="120" w:after="120"/>
              <w:rPr>
                <w:rFonts w:ascii="FS Siena" w:hAnsi="FS Siena"/>
              </w:rPr>
            </w:pPr>
            <w:r w:rsidRPr="00204FFB">
              <w:rPr>
                <w:rFonts w:ascii="FS Siena" w:hAnsi="FS Siena"/>
                <w:sz w:val="22"/>
              </w:rPr>
              <w:t xml:space="preserve">If </w:t>
            </w:r>
            <w:r w:rsidRPr="00204FFB">
              <w:rPr>
                <w:rFonts w:ascii="FS Siena" w:hAnsi="FS Siena"/>
                <w:b/>
                <w:sz w:val="22"/>
              </w:rPr>
              <w:t>Yes</w:t>
            </w:r>
            <w:r w:rsidRPr="00204FFB">
              <w:rPr>
                <w:rFonts w:ascii="FS Siena" w:hAnsi="FS Siena"/>
                <w:sz w:val="22"/>
              </w:rPr>
              <w:t>, please attach a copy with your application form.</w:t>
            </w:r>
          </w:p>
        </w:tc>
      </w:tr>
    </w:tbl>
    <w:p w14:paraId="3C187D4C" w14:textId="77777777" w:rsidR="00544498" w:rsidRPr="00C410BC" w:rsidRDefault="001B0244" w:rsidP="00544498">
      <w:pPr>
        <w:rPr>
          <w:rFonts w:ascii="FS Siena" w:hAnsi="FS Siena"/>
          <w:i/>
          <w:sz w:val="20"/>
          <w:szCs w:val="22"/>
        </w:rPr>
      </w:pPr>
      <w:r w:rsidRPr="00C410BC">
        <w:rPr>
          <w:rFonts w:ascii="FS Siena" w:hAnsi="FS Siena"/>
          <w:i/>
          <w:szCs w:val="28"/>
        </w:rPr>
        <w:t>(Please note a site management plan must be in place or in production to be eligible for funding)</w:t>
      </w:r>
    </w:p>
    <w:p w14:paraId="128B9DE9" w14:textId="77777777" w:rsidR="00814A16" w:rsidRPr="00204FFB" w:rsidRDefault="00814A16" w:rsidP="00544498">
      <w:pPr>
        <w:rPr>
          <w:rFonts w:ascii="FS Siena" w:hAnsi="FS Siena" w:cs="Wingdings"/>
          <w:szCs w:val="26"/>
          <w:lang w:val="en-US"/>
        </w:rPr>
      </w:pPr>
      <w:r w:rsidRPr="00204FFB">
        <w:rPr>
          <w:rFonts w:ascii="FS Siena" w:hAnsi="FS Siena"/>
        </w:rPr>
        <w:t xml:space="preserve">Has the site been funded by the NFC through previous grant funding? </w:t>
      </w:r>
      <w:r w:rsidRPr="00204FFB">
        <w:rPr>
          <w:rFonts w:ascii="FS Siena" w:hAnsi="FS Siena"/>
        </w:rPr>
        <w:tab/>
        <w:t xml:space="preserve">    Yes  </w:t>
      </w:r>
      <w:sdt>
        <w:sdtPr>
          <w:rPr>
            <w:rFonts w:ascii="FS Siena" w:hAnsi="FS Siena"/>
            <w:szCs w:val="26"/>
            <w:lang w:val="en-US"/>
          </w:rPr>
          <w:id w:val="-662084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Pr="00204FFB">
        <w:rPr>
          <w:rFonts w:ascii="FS Siena" w:hAnsi="FS Siena" w:cs="Wingdings"/>
          <w:szCs w:val="26"/>
          <w:lang w:val="en-US"/>
        </w:rPr>
        <w:tab/>
        <w:t xml:space="preserve">No  </w:t>
      </w:r>
      <w:sdt>
        <w:sdtPr>
          <w:rPr>
            <w:rFonts w:ascii="FS Siena" w:hAnsi="FS Siena" w:cs="Wingdings"/>
            <w:szCs w:val="26"/>
            <w:lang w:val="en-US"/>
          </w:rPr>
          <w:id w:val="-931046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</w:p>
    <w:p w14:paraId="1135AA32" w14:textId="77777777" w:rsidR="00C72DA6" w:rsidRPr="00204FFB" w:rsidRDefault="00814A16" w:rsidP="00544498">
      <w:pPr>
        <w:rPr>
          <w:rFonts w:ascii="FS Siena" w:hAnsi="FS Siena"/>
        </w:rPr>
      </w:pPr>
      <w:r w:rsidRPr="00204FFB">
        <w:rPr>
          <w:rFonts w:ascii="FS Siena" w:hAnsi="FS Siena" w:cs="Wingdings"/>
          <w:szCs w:val="26"/>
          <w:lang w:val="en-US"/>
        </w:rPr>
        <w:t>If y</w:t>
      </w:r>
      <w:r w:rsidR="001B0244" w:rsidRPr="00204FFB">
        <w:rPr>
          <w:rFonts w:ascii="FS Siena" w:hAnsi="FS Siena" w:cs="Wingdings"/>
          <w:szCs w:val="26"/>
          <w:lang w:val="en-US"/>
        </w:rPr>
        <w:t xml:space="preserve">es, please provide the NFC </w:t>
      </w:r>
      <w:r w:rsidRPr="00204FFB">
        <w:rPr>
          <w:rFonts w:ascii="FS Siena" w:hAnsi="FS Siena" w:cs="Wingdings"/>
          <w:szCs w:val="26"/>
          <w:lang w:val="en-US"/>
        </w:rPr>
        <w:t xml:space="preserve">reference </w:t>
      </w:r>
      <w:r w:rsidR="00C72DA6" w:rsidRPr="00204FFB">
        <w:rPr>
          <w:rFonts w:ascii="FS Siena" w:hAnsi="FS Siena" w:cs="Wingdings"/>
          <w:szCs w:val="26"/>
          <w:lang w:val="en-US"/>
        </w:rPr>
        <w:t>number(s)</w:t>
      </w:r>
      <w:r w:rsidR="00A17A3E" w:rsidRPr="00204FFB">
        <w:rPr>
          <w:rFonts w:ascii="FS Siena" w:hAnsi="FS Siena" w:cs="Wingdings"/>
          <w:szCs w:val="26"/>
          <w:lang w:val="en-US"/>
        </w:rPr>
        <w:t xml:space="preserve"> and </w:t>
      </w:r>
      <w:r w:rsidR="00A17A3E" w:rsidRPr="00204FFB">
        <w:rPr>
          <w:rFonts w:ascii="FS Siena" w:hAnsi="FS Siena" w:cs="Wingdings"/>
          <w:b/>
          <w:szCs w:val="26"/>
          <w:lang w:val="en-US"/>
        </w:rPr>
        <w:t>reasons why continued funding is required</w:t>
      </w:r>
      <w:r w:rsidR="00C72DA6" w:rsidRPr="00204FFB">
        <w:rPr>
          <w:rFonts w:ascii="FS Siena" w:hAnsi="FS Siena" w:cs="Wingdings"/>
          <w:b/>
          <w:szCs w:val="26"/>
          <w:lang w:val="en-US"/>
        </w:rPr>
        <w:t xml:space="preserve">: </w:t>
      </w:r>
    </w:p>
    <w:tbl>
      <w:tblPr>
        <w:tblStyle w:val="TableGrid"/>
        <w:tblW w:w="10029" w:type="dxa"/>
        <w:tblLook w:val="01E0" w:firstRow="1" w:lastRow="1" w:firstColumn="1" w:lastColumn="1" w:noHBand="0" w:noVBand="0"/>
      </w:tblPr>
      <w:tblGrid>
        <w:gridCol w:w="10029"/>
      </w:tblGrid>
      <w:tr w:rsidR="00C72DA6" w:rsidRPr="00204FFB" w14:paraId="69BE9CBB" w14:textId="77777777" w:rsidTr="00C72DA6">
        <w:trPr>
          <w:trHeight w:val="777"/>
        </w:trPr>
        <w:tc>
          <w:tcPr>
            <w:tcW w:w="10029" w:type="dxa"/>
          </w:tcPr>
          <w:p w14:paraId="52CEFCA1" w14:textId="77777777" w:rsidR="00C72DA6" w:rsidRPr="00204FFB" w:rsidRDefault="00C72DA6" w:rsidP="006A52E2">
            <w:pPr>
              <w:rPr>
                <w:rFonts w:ascii="FS Siena" w:hAnsi="FS Siena"/>
                <w:sz w:val="22"/>
              </w:rPr>
            </w:pPr>
          </w:p>
        </w:tc>
      </w:tr>
    </w:tbl>
    <w:p w14:paraId="508F8F85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Applic</w:t>
      </w:r>
      <w:r w:rsidR="001400E6" w:rsidRPr="00204FFB">
        <w:rPr>
          <w:rFonts w:ascii="FS Siena" w:hAnsi="FS Siena"/>
        </w:rPr>
        <w:t>ant's legal interest in site (e.</w:t>
      </w:r>
      <w:r w:rsidRPr="00204FFB">
        <w:rPr>
          <w:rFonts w:ascii="FS Siena" w:hAnsi="FS Siena"/>
        </w:rPr>
        <w:t>g</w:t>
      </w:r>
      <w:r w:rsidR="001400E6" w:rsidRPr="00204FFB">
        <w:rPr>
          <w:rFonts w:ascii="FS Siena" w:hAnsi="FS Siena"/>
        </w:rPr>
        <w:t>.</w:t>
      </w:r>
      <w:r w:rsidRPr="00204FFB">
        <w:rPr>
          <w:rFonts w:ascii="FS Siena" w:hAnsi="FS Siena"/>
        </w:rPr>
        <w:t xml:space="preserve"> freehold, leasehold, agreement).</w:t>
      </w:r>
      <w:r w:rsidRPr="00204FFB">
        <w:rPr>
          <w:rFonts w:ascii="FS Siena" w:hAnsi="FS Siena"/>
        </w:rPr>
        <w:br/>
      </w:r>
      <w:r w:rsidRPr="00204FFB">
        <w:rPr>
          <w:rFonts w:ascii="FS Siena" w:hAnsi="FS Siena"/>
          <w:b/>
          <w:i/>
        </w:rPr>
        <w:t>Note:</w:t>
      </w:r>
      <w:r w:rsidRPr="00204FFB">
        <w:rPr>
          <w:rFonts w:ascii="FS Siena" w:hAnsi="FS Siena"/>
          <w:i/>
        </w:rPr>
        <w:t xml:space="preserve"> If Leasehold or agreement, give details.</w:t>
      </w:r>
    </w:p>
    <w:tbl>
      <w:tblPr>
        <w:tblStyle w:val="TableGrid"/>
        <w:tblW w:w="10081" w:type="dxa"/>
        <w:tblLook w:val="01E0" w:firstRow="1" w:lastRow="1" w:firstColumn="1" w:lastColumn="1" w:noHBand="0" w:noVBand="0"/>
      </w:tblPr>
      <w:tblGrid>
        <w:gridCol w:w="10081"/>
      </w:tblGrid>
      <w:tr w:rsidR="00544498" w:rsidRPr="00204FFB" w14:paraId="413527DE" w14:textId="77777777" w:rsidTr="00C72DA6">
        <w:trPr>
          <w:trHeight w:val="667"/>
        </w:trPr>
        <w:tc>
          <w:tcPr>
            <w:tcW w:w="10081" w:type="dxa"/>
          </w:tcPr>
          <w:p w14:paraId="2E81B623" w14:textId="77777777" w:rsidR="00544498" w:rsidRPr="00204FFB" w:rsidRDefault="00544498" w:rsidP="00544498">
            <w:pPr>
              <w:rPr>
                <w:rFonts w:ascii="FS Siena" w:hAnsi="FS Siena"/>
              </w:rPr>
            </w:pPr>
          </w:p>
        </w:tc>
      </w:tr>
    </w:tbl>
    <w:p w14:paraId="2F47509B" w14:textId="77777777" w:rsidR="00544498" w:rsidRPr="00204FFB" w:rsidRDefault="00544498" w:rsidP="00544498">
      <w:pPr>
        <w:rPr>
          <w:rFonts w:ascii="FS Siena" w:hAnsi="FS Siena"/>
          <w:sz w:val="12"/>
          <w:szCs w:val="16"/>
        </w:rPr>
      </w:pPr>
    </w:p>
    <w:p w14:paraId="5DEC25CB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If the site is not owned by the applicant, please provide the owner's name and address.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0081"/>
      </w:tblGrid>
      <w:tr w:rsidR="00544498" w:rsidRPr="00204FFB" w14:paraId="1B54164F" w14:textId="77777777" w:rsidTr="00C72DA6">
        <w:trPr>
          <w:trHeight w:val="869"/>
        </w:trPr>
        <w:tc>
          <w:tcPr>
            <w:tcW w:w="10081" w:type="dxa"/>
          </w:tcPr>
          <w:p w14:paraId="4772D4A2" w14:textId="77777777" w:rsidR="00544498" w:rsidRPr="00204FFB" w:rsidRDefault="00544498" w:rsidP="00544498">
            <w:pPr>
              <w:rPr>
                <w:rFonts w:ascii="FS Siena" w:hAnsi="FS Siena"/>
              </w:rPr>
            </w:pPr>
          </w:p>
        </w:tc>
      </w:tr>
    </w:tbl>
    <w:p w14:paraId="03E884CF" w14:textId="77777777" w:rsidR="00544498" w:rsidRPr="00204FFB" w:rsidRDefault="00544498" w:rsidP="00544498">
      <w:pPr>
        <w:rPr>
          <w:rFonts w:ascii="FS Siena" w:hAnsi="FS Siena"/>
          <w:sz w:val="12"/>
        </w:rPr>
      </w:pPr>
    </w:p>
    <w:tbl>
      <w:tblPr>
        <w:tblStyle w:val="TableGrid"/>
        <w:tblW w:w="10031" w:type="dxa"/>
        <w:tblLayout w:type="fixed"/>
        <w:tblLook w:val="01E0" w:firstRow="1" w:lastRow="1" w:firstColumn="1" w:lastColumn="1" w:noHBand="0" w:noVBand="0"/>
      </w:tblPr>
      <w:tblGrid>
        <w:gridCol w:w="8472"/>
        <w:gridCol w:w="779"/>
        <w:gridCol w:w="780"/>
      </w:tblGrid>
      <w:tr w:rsidR="0096438F" w:rsidRPr="00204FFB" w14:paraId="09CFBAD6" w14:textId="77777777" w:rsidTr="00331396">
        <w:tc>
          <w:tcPr>
            <w:tcW w:w="8472" w:type="dxa"/>
          </w:tcPr>
          <w:p w14:paraId="0A3B9DD8" w14:textId="761D456F" w:rsidR="0096438F" w:rsidRPr="00204FFB" w:rsidRDefault="0096438F" w:rsidP="00EB36F8">
            <w:pPr>
              <w:spacing w:before="120" w:after="1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Is the site: </w:t>
            </w:r>
          </w:p>
        </w:tc>
        <w:tc>
          <w:tcPr>
            <w:tcW w:w="779" w:type="dxa"/>
          </w:tcPr>
          <w:p w14:paraId="2C231421" w14:textId="77777777" w:rsidR="0096438F" w:rsidRPr="00204FFB" w:rsidRDefault="0096438F" w:rsidP="00C13CC9">
            <w:pPr>
              <w:spacing w:before="120" w:after="120"/>
              <w:jc w:val="center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Yes</w:t>
            </w:r>
          </w:p>
        </w:tc>
        <w:tc>
          <w:tcPr>
            <w:tcW w:w="780" w:type="dxa"/>
          </w:tcPr>
          <w:p w14:paraId="58C7F35A" w14:textId="77777777" w:rsidR="0096438F" w:rsidRPr="00204FFB" w:rsidRDefault="0096438F" w:rsidP="00C13CC9">
            <w:pPr>
              <w:spacing w:before="120" w:after="120"/>
              <w:jc w:val="center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No</w:t>
            </w:r>
          </w:p>
        </w:tc>
      </w:tr>
      <w:tr w:rsidR="00331396" w:rsidRPr="00204FFB" w14:paraId="16995413" w14:textId="77777777" w:rsidTr="001829FA">
        <w:tc>
          <w:tcPr>
            <w:tcW w:w="8472" w:type="dxa"/>
          </w:tcPr>
          <w:p w14:paraId="74E81DB0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A designated site for wildlife (e.g. SSSI, LNR, local wildlife site)?</w:t>
            </w:r>
          </w:p>
          <w:p w14:paraId="07C7D690" w14:textId="77777777" w:rsidR="00331396" w:rsidRPr="00204FFB" w:rsidRDefault="00331396" w:rsidP="007C2160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etails: …………………………………………………………………………………………..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0704585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7F0770" w14:textId="77777777" w:rsidR="00331396" w:rsidRPr="00204FFB" w:rsidRDefault="00331396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4335555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4D2535" w14:textId="77777777" w:rsidR="00331396" w:rsidRPr="00204FFB" w:rsidRDefault="00331396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331396" w:rsidRPr="00204FFB" w14:paraId="2F950ED3" w14:textId="77777777" w:rsidTr="00C713FA">
        <w:tc>
          <w:tcPr>
            <w:tcW w:w="8472" w:type="dxa"/>
          </w:tcPr>
          <w:p w14:paraId="5B6ED0BA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A designated/listed site for historic or archaeological interest?</w:t>
            </w:r>
          </w:p>
          <w:p w14:paraId="454A68F4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etails:…………………………………………………………………………………………..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3671504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A93C5F" w14:textId="77777777" w:rsidR="00331396" w:rsidRPr="00204FFB" w:rsidRDefault="00331396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417DD949" w14:textId="77777777" w:rsidR="00331396" w:rsidRPr="00204FFB" w:rsidRDefault="00331396" w:rsidP="0036433B">
            <w:pPr>
              <w:spacing w:after="0"/>
              <w:jc w:val="center"/>
              <w:rPr>
                <w:rFonts w:ascii="FS Siena" w:hAnsi="FS Siena"/>
              </w:rPr>
            </w:pPr>
          </w:p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2369892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4059805" w14:textId="77777777" w:rsidR="00331396" w:rsidRPr="00204FFB" w:rsidRDefault="00331396" w:rsidP="0036433B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35A5AAC5" w14:textId="77777777" w:rsidR="00331396" w:rsidRPr="00204FFB" w:rsidRDefault="00331396" w:rsidP="001B0244">
            <w:pPr>
              <w:spacing w:after="0"/>
              <w:jc w:val="center"/>
              <w:rPr>
                <w:rFonts w:ascii="FS Siena" w:hAnsi="FS Siena"/>
              </w:rPr>
            </w:pPr>
          </w:p>
        </w:tc>
      </w:tr>
      <w:tr w:rsidR="00331396" w:rsidRPr="00204FFB" w14:paraId="5991E7E6" w14:textId="77777777" w:rsidTr="0054290B">
        <w:tc>
          <w:tcPr>
            <w:tcW w:w="8472" w:type="dxa"/>
          </w:tcPr>
          <w:p w14:paraId="6BF6FAA5" w14:textId="77777777" w:rsidR="00331396" w:rsidRPr="00204FFB" w:rsidRDefault="00331396" w:rsidP="0036433B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Designated with a Tree Preservation Order?                     </w:t>
            </w:r>
          </w:p>
          <w:p w14:paraId="7CFA7058" w14:textId="77777777" w:rsidR="00331396" w:rsidRPr="00204FFB" w:rsidRDefault="00331396" w:rsidP="0036433B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Details:…………………………………………………………………………………………..                   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4680243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B4C918" w14:textId="77777777" w:rsidR="00331396" w:rsidRPr="00204FFB" w:rsidRDefault="00331396" w:rsidP="0036433B">
                <w:pPr>
                  <w:spacing w:after="0"/>
                  <w:jc w:val="center"/>
                  <w:rPr>
                    <w:rFonts w:ascii="FS Siena" w:hAnsi="FS Siena"/>
                    <w:vanish/>
                    <w:specVanish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68937190" w14:textId="77777777" w:rsidR="00331396" w:rsidRPr="00204FFB" w:rsidRDefault="00331396" w:rsidP="001B0244">
            <w:pPr>
              <w:spacing w:after="0"/>
              <w:jc w:val="center"/>
              <w:rPr>
                <w:rFonts w:ascii="FS Siena" w:hAnsi="FS Siena" w:cs="Wingdings"/>
                <w:szCs w:val="26"/>
                <w:lang w:val="en-US"/>
              </w:rPr>
            </w:pPr>
          </w:p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5143313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7884F7" w14:textId="77777777" w:rsidR="00331396" w:rsidRPr="00204FFB" w:rsidRDefault="00331396" w:rsidP="002946F9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331396" w:rsidRPr="00204FFB" w14:paraId="38E6779F" w14:textId="77777777" w:rsidTr="0057706A">
        <w:tc>
          <w:tcPr>
            <w:tcW w:w="8472" w:type="dxa"/>
          </w:tcPr>
          <w:p w14:paraId="64F305CB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Included in any forestry or agri-environment schemes</w:t>
            </w:r>
          </w:p>
          <w:p w14:paraId="5A3229C4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(e.g. Countryside Stewardship)</w:t>
            </w:r>
          </w:p>
          <w:p w14:paraId="5179290E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etails:…………………………………………………………………………………………..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6990161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028EAA9" w14:textId="77777777" w:rsidR="00331396" w:rsidRPr="00204FFB" w:rsidRDefault="00331396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11583780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BF1071" w14:textId="77777777" w:rsidR="00331396" w:rsidRPr="00204FFB" w:rsidRDefault="00331396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331396" w:rsidRPr="00204FFB" w14:paraId="40544223" w14:textId="77777777" w:rsidTr="0094053D">
        <w:tc>
          <w:tcPr>
            <w:tcW w:w="8472" w:type="dxa"/>
          </w:tcPr>
          <w:p w14:paraId="15B13E1A" w14:textId="49038AEE" w:rsidR="00331396" w:rsidRPr="00204FFB" w:rsidRDefault="00331396" w:rsidP="002E03E7">
            <w:pPr>
              <w:spacing w:before="120" w:after="1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Other? Please describe: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8738465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A834E0" w14:textId="77777777" w:rsidR="00331396" w:rsidRPr="00204FFB" w:rsidRDefault="00331396" w:rsidP="00C13CC9">
                <w:pPr>
                  <w:spacing w:before="120" w:after="12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6926403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014F84" w14:textId="77777777" w:rsidR="00331396" w:rsidRPr="00204FFB" w:rsidRDefault="00331396" w:rsidP="00C13CC9">
                <w:pPr>
                  <w:spacing w:before="120" w:after="12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96438F" w:rsidRPr="00204FFB" w14:paraId="4DA0C672" w14:textId="77777777" w:rsidTr="00331396">
        <w:tc>
          <w:tcPr>
            <w:tcW w:w="8472" w:type="dxa"/>
          </w:tcPr>
          <w:p w14:paraId="494D7D48" w14:textId="77777777" w:rsidR="0096438F" w:rsidRPr="00204FFB" w:rsidRDefault="0096438F" w:rsidP="001B0244">
            <w:pPr>
              <w:spacing w:before="120"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Does any element of the project require planning permission or any other form </w:t>
            </w:r>
            <w:r w:rsidRPr="00204FFB">
              <w:rPr>
                <w:rFonts w:ascii="FS Siena" w:hAnsi="FS Siena"/>
              </w:rPr>
              <w:br/>
              <w:t>of statutory consent (e.g. drainage)?</w:t>
            </w:r>
          </w:p>
          <w:p w14:paraId="3EF05FA0" w14:textId="77777777" w:rsidR="0096438F" w:rsidRPr="00204FFB" w:rsidRDefault="0096438F" w:rsidP="001B0244">
            <w:pPr>
              <w:spacing w:after="0"/>
              <w:ind w:left="7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lastRenderedPageBreak/>
              <w:t>If yes, has this been approved? (please attach any approvals)</w:t>
            </w:r>
          </w:p>
          <w:p w14:paraId="2C287914" w14:textId="108E521A" w:rsidR="0096438F" w:rsidRPr="00204FFB" w:rsidRDefault="0096438F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o any of the proposed works require a felling license from the Forestry Commission?</w:t>
            </w:r>
          </w:p>
          <w:p w14:paraId="27B9BA8D" w14:textId="77777777" w:rsidR="0096438F" w:rsidRPr="00204FFB" w:rsidRDefault="0096438F" w:rsidP="001B0244">
            <w:pPr>
              <w:spacing w:after="0"/>
              <w:ind w:left="7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If yes, has this been approved? (please attach any approvals)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9951408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36753D" w14:textId="77777777" w:rsidR="0096438F" w:rsidRPr="00204FFB" w:rsidRDefault="0096438F" w:rsidP="00C13CC9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18624665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3C599D" w14:textId="77777777" w:rsidR="0096438F" w:rsidRPr="00204FFB" w:rsidRDefault="0096438F" w:rsidP="001B0244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-11373352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469535" w14:textId="77777777" w:rsidR="0096438F" w:rsidRPr="00204FFB" w:rsidRDefault="0096438F" w:rsidP="001B0244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67D6DC6E" w14:textId="77777777" w:rsidR="0096438F" w:rsidRPr="00204FFB" w:rsidRDefault="0096438F" w:rsidP="000F247E">
            <w:pPr>
              <w:rPr>
                <w:rFonts w:ascii="FS Siena" w:hAnsi="FS Siena" w:cs="Wingdings"/>
                <w:sz w:val="16"/>
                <w:szCs w:val="26"/>
                <w:lang w:val="en-US"/>
              </w:rPr>
            </w:pPr>
          </w:p>
          <w:sdt>
            <w:sdtPr>
              <w:rPr>
                <w:rFonts w:ascii="FS Siena" w:hAnsi="FS Siena" w:cs="Wingdings"/>
                <w:szCs w:val="26"/>
                <w:lang w:val="en-US"/>
              </w:rPr>
              <w:id w:val="3903157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8D3616C" w14:textId="77777777" w:rsidR="0096438F" w:rsidRPr="00204FFB" w:rsidRDefault="0096438F" w:rsidP="000F247E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2927471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4D3092" w14:textId="77777777" w:rsidR="0096438F" w:rsidRPr="00204FFB" w:rsidRDefault="0096438F" w:rsidP="00C13CC9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-21233036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4D1DB1" w14:textId="77777777" w:rsidR="0096438F" w:rsidRPr="00204FFB" w:rsidRDefault="0096438F" w:rsidP="001B0244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-3292953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78E22C" w14:textId="77777777" w:rsidR="0096438F" w:rsidRPr="00204FFB" w:rsidRDefault="0096438F" w:rsidP="001B0244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498987C7" w14:textId="77777777" w:rsidR="0096438F" w:rsidRPr="00204FFB" w:rsidRDefault="0096438F" w:rsidP="000F247E">
            <w:pPr>
              <w:rPr>
                <w:rFonts w:ascii="FS Siena" w:hAnsi="FS Siena" w:cs="Wingdings"/>
                <w:sz w:val="16"/>
                <w:szCs w:val="26"/>
                <w:lang w:val="en-US"/>
              </w:rPr>
            </w:pPr>
          </w:p>
          <w:sdt>
            <w:sdtPr>
              <w:rPr>
                <w:rFonts w:ascii="FS Siena" w:hAnsi="FS Siena" w:cs="Wingdings"/>
                <w:szCs w:val="26"/>
                <w:lang w:val="en-US"/>
              </w:rPr>
              <w:id w:val="13829027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2AB64F" w14:textId="77777777" w:rsidR="0096438F" w:rsidRPr="00204FFB" w:rsidRDefault="0096438F" w:rsidP="000F247E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</w:tbl>
    <w:p w14:paraId="4BB3B577" w14:textId="484569C6" w:rsidR="00331396" w:rsidRDefault="00331396" w:rsidP="001400E6">
      <w:pPr>
        <w:spacing w:before="120"/>
        <w:rPr>
          <w:rFonts w:ascii="FS Siena" w:hAnsi="FS Siena"/>
        </w:rPr>
      </w:pPr>
      <w:r w:rsidRPr="00204FFB">
        <w:rPr>
          <w:rFonts w:ascii="FS Siena" w:hAnsi="FS Siena"/>
          <w:i/>
        </w:rPr>
        <w:lastRenderedPageBreak/>
        <w:t>(Please note: If you do not answer these questions, your application may not be proceed)</w:t>
      </w:r>
    </w:p>
    <w:p w14:paraId="4B393E65" w14:textId="7201D776" w:rsidR="00544498" w:rsidRPr="00204FFB" w:rsidRDefault="00544498" w:rsidP="001400E6">
      <w:pPr>
        <w:spacing w:before="120"/>
        <w:rPr>
          <w:rFonts w:ascii="FS Siena" w:hAnsi="FS Siena"/>
        </w:rPr>
      </w:pPr>
      <w:r w:rsidRPr="00204FFB">
        <w:rPr>
          <w:rFonts w:ascii="FS Siena" w:hAnsi="FS Siena"/>
        </w:rPr>
        <w:t>Additional information in</w:t>
      </w:r>
      <w:r w:rsidR="000F247E" w:rsidRPr="00204FFB">
        <w:rPr>
          <w:rFonts w:ascii="FS Siena" w:hAnsi="FS Siena"/>
        </w:rPr>
        <w:t xml:space="preserve"> support of the proposal. (All works must be undertaken with any relevant permissions, be compliant with European Protected Species legislation and UKFS guidelines)</w:t>
      </w:r>
    </w:p>
    <w:tbl>
      <w:tblPr>
        <w:tblStyle w:val="TableGrid"/>
        <w:tblW w:w="10171" w:type="dxa"/>
        <w:tblLook w:val="01E0" w:firstRow="1" w:lastRow="1" w:firstColumn="1" w:lastColumn="1" w:noHBand="0" w:noVBand="0"/>
      </w:tblPr>
      <w:tblGrid>
        <w:gridCol w:w="10171"/>
      </w:tblGrid>
      <w:tr w:rsidR="00544498" w:rsidRPr="00204FFB" w14:paraId="339048DE" w14:textId="77777777" w:rsidTr="00C336C1">
        <w:trPr>
          <w:trHeight w:val="2919"/>
        </w:trPr>
        <w:tc>
          <w:tcPr>
            <w:tcW w:w="10171" w:type="dxa"/>
          </w:tcPr>
          <w:p w14:paraId="6E1B9782" w14:textId="77777777" w:rsidR="00544498" w:rsidRPr="00204FFB" w:rsidRDefault="00544498" w:rsidP="00544498">
            <w:pPr>
              <w:rPr>
                <w:rFonts w:ascii="FS Siena" w:hAnsi="FS Siena"/>
              </w:rPr>
            </w:pPr>
          </w:p>
        </w:tc>
      </w:tr>
    </w:tbl>
    <w:p w14:paraId="0C4680C7" w14:textId="77777777" w:rsidR="00C336C1" w:rsidRPr="00204FFB" w:rsidRDefault="00C336C1" w:rsidP="00C336C1">
      <w:pPr>
        <w:pStyle w:val="Heading1"/>
        <w:spacing w:before="0" w:after="0"/>
        <w:rPr>
          <w:rFonts w:ascii="FS Siena" w:hAnsi="FS Siena"/>
          <w:sz w:val="16"/>
          <w:szCs w:val="16"/>
        </w:rPr>
      </w:pPr>
    </w:p>
    <w:p w14:paraId="232D2184" w14:textId="77777777" w:rsidR="00544498" w:rsidRPr="00204FFB" w:rsidRDefault="00F61639" w:rsidP="00C336C1">
      <w:pPr>
        <w:pStyle w:val="Heading1"/>
        <w:spacing w:before="0" w:after="0"/>
        <w:rPr>
          <w:rFonts w:ascii="FS Siena" w:hAnsi="FS Siena"/>
        </w:rPr>
      </w:pPr>
      <w:r w:rsidRPr="00204FFB">
        <w:rPr>
          <w:rFonts w:ascii="FS Siena" w:hAnsi="FS Siena"/>
        </w:rPr>
        <w:t>Declaration</w:t>
      </w:r>
    </w:p>
    <w:p w14:paraId="156B82EC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 xml:space="preserve">I have read and accept the attached </w:t>
      </w:r>
      <w:r w:rsidR="002E03E7" w:rsidRPr="00204FFB">
        <w:rPr>
          <w:rFonts w:ascii="FS Siena" w:hAnsi="FS Siena"/>
        </w:rPr>
        <w:t>‘</w:t>
      </w:r>
      <w:r w:rsidR="002E03E7" w:rsidRPr="00204FFB">
        <w:rPr>
          <w:rFonts w:ascii="FS Siena" w:hAnsi="FS Siena"/>
          <w:b/>
          <w:i/>
        </w:rPr>
        <w:t>Conditions of Grant Aid</w:t>
      </w:r>
      <w:r w:rsidR="002E03E7" w:rsidRPr="00204FFB">
        <w:rPr>
          <w:rFonts w:ascii="FS Siena" w:hAnsi="FS Siena"/>
        </w:rPr>
        <w:t>’</w:t>
      </w:r>
      <w:r w:rsidRPr="00204FFB">
        <w:rPr>
          <w:rFonts w:ascii="FS Siena" w:hAnsi="FS Siena"/>
        </w:rPr>
        <w:t>. To the best of my knowledge the information supplied with this application is correc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188"/>
        <w:gridCol w:w="8893"/>
      </w:tblGrid>
      <w:tr w:rsidR="00E84C13" w:rsidRPr="00204FFB" w14:paraId="6FC26222" w14:textId="77777777" w:rsidTr="0021658B">
        <w:tc>
          <w:tcPr>
            <w:tcW w:w="1188" w:type="dxa"/>
          </w:tcPr>
          <w:p w14:paraId="588A5387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Signed:</w:t>
            </w:r>
          </w:p>
        </w:tc>
        <w:tc>
          <w:tcPr>
            <w:tcW w:w="8893" w:type="dxa"/>
            <w:tcBorders>
              <w:bottom w:val="dotted" w:sz="4" w:space="0" w:color="999999"/>
            </w:tcBorders>
          </w:tcPr>
          <w:p w14:paraId="4DB339E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</w:p>
        </w:tc>
      </w:tr>
      <w:tr w:rsidR="00E84C13" w:rsidRPr="00204FFB" w14:paraId="1DAD207C" w14:textId="77777777" w:rsidTr="00814A16">
        <w:tc>
          <w:tcPr>
            <w:tcW w:w="1188" w:type="dxa"/>
          </w:tcPr>
          <w:p w14:paraId="0F3BAA2A" w14:textId="77777777" w:rsidR="00E84C13" w:rsidRPr="00204FFB" w:rsidRDefault="00814A16" w:rsidP="00645717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Name:</w:t>
            </w:r>
          </w:p>
        </w:tc>
        <w:tc>
          <w:tcPr>
            <w:tcW w:w="8893" w:type="dxa"/>
            <w:tcBorders>
              <w:bottom w:val="dotted" w:sz="4" w:space="0" w:color="999999"/>
            </w:tcBorders>
          </w:tcPr>
          <w:p w14:paraId="7EFBD1D0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</w:p>
        </w:tc>
      </w:tr>
      <w:tr w:rsidR="00E84C13" w:rsidRPr="00204FFB" w14:paraId="6FB4F018" w14:textId="77777777" w:rsidTr="0021658B">
        <w:tc>
          <w:tcPr>
            <w:tcW w:w="1188" w:type="dxa"/>
          </w:tcPr>
          <w:p w14:paraId="15C3FBB5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ate:</w:t>
            </w:r>
          </w:p>
        </w:tc>
        <w:tc>
          <w:tcPr>
            <w:tcW w:w="8893" w:type="dxa"/>
            <w:tcBorders>
              <w:bottom w:val="dotted" w:sz="4" w:space="0" w:color="999999"/>
            </w:tcBorders>
          </w:tcPr>
          <w:p w14:paraId="1A9C0D3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</w:p>
        </w:tc>
      </w:tr>
    </w:tbl>
    <w:p w14:paraId="0B6BAA21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Please list any enclosures sent with this applic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68"/>
        <w:gridCol w:w="9613"/>
      </w:tblGrid>
      <w:tr w:rsidR="00E84C13" w:rsidRPr="00204FFB" w14:paraId="233FC4E0" w14:textId="77777777" w:rsidTr="0021658B">
        <w:tc>
          <w:tcPr>
            <w:tcW w:w="468" w:type="dxa"/>
          </w:tcPr>
          <w:p w14:paraId="3C6A6C8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1:</w:t>
            </w:r>
          </w:p>
        </w:tc>
        <w:tc>
          <w:tcPr>
            <w:tcW w:w="9613" w:type="dxa"/>
            <w:tcBorders>
              <w:bottom w:val="dotted" w:sz="4" w:space="0" w:color="999999"/>
            </w:tcBorders>
          </w:tcPr>
          <w:p w14:paraId="59D3891B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34E4E7D0" w14:textId="77777777" w:rsidTr="0021658B">
        <w:tc>
          <w:tcPr>
            <w:tcW w:w="468" w:type="dxa"/>
          </w:tcPr>
          <w:p w14:paraId="607086B6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2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57ECDCF1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0E4E4885" w14:textId="77777777" w:rsidTr="0021658B">
        <w:tc>
          <w:tcPr>
            <w:tcW w:w="468" w:type="dxa"/>
          </w:tcPr>
          <w:p w14:paraId="4C9DDD5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3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5F4251F0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7FAAC632" w14:textId="77777777" w:rsidTr="0021658B">
        <w:tc>
          <w:tcPr>
            <w:tcW w:w="468" w:type="dxa"/>
          </w:tcPr>
          <w:p w14:paraId="6C40D21B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4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0DC95411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44252CC2" w14:textId="77777777" w:rsidTr="0021658B">
        <w:tc>
          <w:tcPr>
            <w:tcW w:w="468" w:type="dxa"/>
          </w:tcPr>
          <w:p w14:paraId="55826AF1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5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074D8648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74FC58CE" w14:textId="77777777" w:rsidTr="0021658B">
        <w:tc>
          <w:tcPr>
            <w:tcW w:w="468" w:type="dxa"/>
          </w:tcPr>
          <w:p w14:paraId="6132D595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6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76389D6D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</w:tbl>
    <w:p w14:paraId="0FE7BA92" w14:textId="77777777" w:rsidR="00544498" w:rsidRPr="00204FFB" w:rsidRDefault="00F61639" w:rsidP="00E84C13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Checklist</w:t>
      </w:r>
    </w:p>
    <w:p w14:paraId="47ED1D86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Have you given all the information required</w:t>
      </w:r>
      <w:r w:rsidR="00C72DA6" w:rsidRPr="00204FFB">
        <w:rPr>
          <w:rFonts w:ascii="FS Siena" w:hAnsi="FS Siena"/>
        </w:rPr>
        <w:t xml:space="preserve"> (your application may be rejected without these components)</w:t>
      </w:r>
      <w:r w:rsidRPr="00204FFB">
        <w:rPr>
          <w:rFonts w:ascii="FS Siena" w:hAnsi="FS Siena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828"/>
        <w:gridCol w:w="9253"/>
      </w:tblGrid>
      <w:tr w:rsidR="00E84C13" w:rsidRPr="00204FFB" w14:paraId="66EC83EB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383849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927724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03F19BA4" w14:textId="77777777" w:rsidR="00E84C13" w:rsidRPr="00204FFB" w:rsidRDefault="00E84C13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Signature and date</w:t>
            </w:r>
          </w:p>
        </w:tc>
      </w:tr>
      <w:tr w:rsidR="00E84C13" w:rsidRPr="00204FFB" w14:paraId="656D48CD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3806790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A8DC80F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4C409A53" w14:textId="77777777" w:rsidR="00E84C13" w:rsidRPr="00204FFB" w:rsidRDefault="002E03E7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Details of match/o</w:t>
            </w:r>
            <w:r w:rsidR="00E84C13" w:rsidRPr="00204FFB">
              <w:rPr>
                <w:rFonts w:ascii="FS Siena" w:hAnsi="FS Siena" w:cs="Franklin Gothic Book"/>
              </w:rPr>
              <w:t>ther funding</w:t>
            </w:r>
          </w:p>
        </w:tc>
      </w:tr>
      <w:tr w:rsidR="00E84C13" w:rsidRPr="00204FFB" w14:paraId="36816A3C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4129824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8EDAD5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7F6DE89A" w14:textId="77777777" w:rsidR="00E84C13" w:rsidRPr="00204FFB" w:rsidRDefault="00E84C13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Development and/or management plan</w:t>
            </w:r>
            <w:r w:rsidR="00814A16" w:rsidRPr="00204FFB">
              <w:rPr>
                <w:rFonts w:ascii="FS Siena" w:hAnsi="FS Siena" w:cs="Franklin Gothic Book"/>
              </w:rPr>
              <w:t xml:space="preserve"> (if applicable)</w:t>
            </w:r>
          </w:p>
        </w:tc>
      </w:tr>
      <w:tr w:rsidR="00E84C13" w:rsidRPr="00204FFB" w14:paraId="0C55085B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8794672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D5573E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1C809807" w14:textId="77777777" w:rsidR="00E84C13" w:rsidRPr="00204FFB" w:rsidRDefault="002E03E7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Project o</w:t>
            </w:r>
            <w:r w:rsidR="00E84C13" w:rsidRPr="00204FFB">
              <w:rPr>
                <w:rFonts w:ascii="FS Siena" w:hAnsi="FS Siena" w:cs="Franklin Gothic Book"/>
              </w:rPr>
              <w:t>bjectives and timetable</w:t>
            </w:r>
          </w:p>
        </w:tc>
      </w:tr>
      <w:tr w:rsidR="00E84C13" w:rsidRPr="00204FFB" w14:paraId="6CB547E6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7544028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2E4D4C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4C5825F7" w14:textId="77777777" w:rsidR="00E84C13" w:rsidRPr="00204FFB" w:rsidRDefault="00E84C13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Site details</w:t>
            </w:r>
            <w:r w:rsidR="003A4A62" w:rsidRPr="00204FFB">
              <w:rPr>
                <w:rFonts w:ascii="FS Siena" w:hAnsi="FS Siena" w:cs="Franklin Gothic Book"/>
              </w:rPr>
              <w:t xml:space="preserve"> (including information on designations or agri-environment schemes</w:t>
            </w:r>
            <w:r w:rsidR="00814A16" w:rsidRPr="00204FFB">
              <w:rPr>
                <w:rFonts w:ascii="FS Siena" w:hAnsi="FS Siena" w:cs="Franklin Gothic Book"/>
              </w:rPr>
              <w:t xml:space="preserve"> if applicable)</w:t>
            </w:r>
          </w:p>
        </w:tc>
      </w:tr>
      <w:tr w:rsidR="00E84C13" w:rsidRPr="00204FFB" w14:paraId="0FEAD248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9681229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94343A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2DA43750" w14:textId="65F35751" w:rsidR="00E84C13" w:rsidRPr="00204FFB" w:rsidRDefault="000604CE" w:rsidP="0007677F">
            <w:pPr>
              <w:spacing w:after="0"/>
              <w:rPr>
                <w:rFonts w:ascii="FS Siena" w:hAnsi="FS Siena"/>
              </w:rPr>
            </w:pPr>
            <w:r>
              <w:rPr>
                <w:rFonts w:ascii="FS Siena" w:hAnsi="FS Siena" w:cs="Franklin Gothic Book"/>
              </w:rPr>
              <w:t xml:space="preserve">Grant Calculator - </w:t>
            </w:r>
            <w:r w:rsidR="002E03E7" w:rsidRPr="00204FFB">
              <w:rPr>
                <w:rFonts w:ascii="FS Siena" w:hAnsi="FS Siena" w:cs="Franklin Gothic Book"/>
              </w:rPr>
              <w:t>A breakdown of s</w:t>
            </w:r>
            <w:r w:rsidR="00E84C13" w:rsidRPr="00204FFB">
              <w:rPr>
                <w:rFonts w:ascii="FS Siena" w:hAnsi="FS Siena" w:cs="Franklin Gothic Book"/>
              </w:rPr>
              <w:t>pecifications and cost</w:t>
            </w:r>
            <w:r w:rsidR="002E03E7" w:rsidRPr="00204FFB">
              <w:rPr>
                <w:rFonts w:ascii="FS Siena" w:hAnsi="FS Siena" w:cs="Franklin Gothic Book"/>
              </w:rPr>
              <w:t>s</w:t>
            </w:r>
            <w:r>
              <w:rPr>
                <w:rFonts w:ascii="FS Siena" w:hAnsi="FS Siena" w:cs="Franklin Gothic Book"/>
              </w:rPr>
              <w:t xml:space="preserve"> </w:t>
            </w:r>
          </w:p>
        </w:tc>
      </w:tr>
      <w:tr w:rsidR="00E84C13" w:rsidRPr="00204FFB" w14:paraId="1EDADC4F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5454194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91C772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799D33D8" w14:textId="2AEFD0AD" w:rsidR="00E84C13" w:rsidRPr="00204FFB" w:rsidRDefault="002E03E7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Relevant m</w:t>
            </w:r>
            <w:r w:rsidR="00E84C13" w:rsidRPr="00204FFB">
              <w:rPr>
                <w:rFonts w:ascii="FS Siena" w:hAnsi="FS Siena" w:cs="Franklin Gothic Book"/>
              </w:rPr>
              <w:t>aps and plans</w:t>
            </w:r>
            <w:r w:rsidR="00861D30" w:rsidRPr="00204FFB">
              <w:rPr>
                <w:rFonts w:ascii="FS Siena" w:hAnsi="FS Siena" w:cs="Franklin Gothic Book"/>
              </w:rPr>
              <w:t xml:space="preserve"> </w:t>
            </w:r>
            <w:r w:rsidR="000604CE">
              <w:rPr>
                <w:rFonts w:ascii="FS Siena" w:hAnsi="FS Siena" w:cs="Franklin Gothic Book"/>
              </w:rPr>
              <w:t>showing where options will be undertaken</w:t>
            </w:r>
            <w:r w:rsidR="00716515">
              <w:rPr>
                <w:rFonts w:ascii="FS Siena" w:hAnsi="FS Siena" w:cs="Franklin Gothic Book"/>
              </w:rPr>
              <w:t xml:space="preserve"> and shapefile or similar </w:t>
            </w:r>
            <w:r w:rsidR="00FB6D84">
              <w:rPr>
                <w:rFonts w:ascii="FS Siena" w:hAnsi="FS Siena" w:cs="Franklin Gothic Book"/>
              </w:rPr>
              <w:t xml:space="preserve">files </w:t>
            </w:r>
            <w:r w:rsidR="00716515">
              <w:rPr>
                <w:rFonts w:ascii="FS Siena" w:hAnsi="FS Siena" w:cs="Franklin Gothic Book"/>
              </w:rPr>
              <w:t>where available</w:t>
            </w:r>
          </w:p>
        </w:tc>
      </w:tr>
      <w:tr w:rsidR="00814A16" w:rsidRPr="00204FFB" w14:paraId="10EFC266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673836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427979" w14:textId="77777777" w:rsidR="00814A16" w:rsidRPr="00204FFB" w:rsidRDefault="00C336C1" w:rsidP="0007677F">
                <w:pPr>
                  <w:spacing w:after="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0A3AE855" w14:textId="77777777" w:rsidR="00814A16" w:rsidRPr="00204FFB" w:rsidRDefault="00814A16" w:rsidP="0007677F">
            <w:pPr>
              <w:spacing w:after="0"/>
              <w:rPr>
                <w:rFonts w:ascii="FS Siena" w:hAnsi="FS Siena" w:cs="Franklin Gothic Book"/>
              </w:rPr>
            </w:pPr>
            <w:r w:rsidRPr="00204FFB">
              <w:rPr>
                <w:rFonts w:ascii="FS Siena" w:hAnsi="FS Siena" w:cs="Franklin Gothic Book"/>
              </w:rPr>
              <w:t>Completed Costs Calculator</w:t>
            </w:r>
          </w:p>
        </w:tc>
      </w:tr>
      <w:tr w:rsidR="00814A16" w:rsidRPr="00204FFB" w14:paraId="63D5E88C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6440851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017B66" w14:textId="77777777" w:rsidR="00814A16" w:rsidRPr="00204FFB" w:rsidRDefault="00C336C1" w:rsidP="0007677F">
                <w:pPr>
                  <w:spacing w:after="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28E7E8AC" w14:textId="2E9F18EC" w:rsidR="00814A16" w:rsidRPr="00204FFB" w:rsidRDefault="00814A16" w:rsidP="0007677F">
            <w:pPr>
              <w:spacing w:after="0"/>
              <w:rPr>
                <w:rFonts w:ascii="FS Siena" w:hAnsi="FS Siena" w:cs="Franklin Gothic Book"/>
              </w:rPr>
            </w:pPr>
            <w:r w:rsidRPr="00204FFB">
              <w:rPr>
                <w:rFonts w:ascii="FS Siena" w:hAnsi="FS Siena" w:cs="Franklin Gothic Book"/>
              </w:rPr>
              <w:t>Pre</w:t>
            </w:r>
            <w:r w:rsidR="000604CE">
              <w:rPr>
                <w:rFonts w:ascii="FS Siena" w:hAnsi="FS Siena" w:cs="Franklin Gothic Book"/>
              </w:rPr>
              <w:t>-</w:t>
            </w:r>
            <w:r w:rsidRPr="00204FFB">
              <w:rPr>
                <w:rFonts w:ascii="FS Siena" w:hAnsi="FS Siena" w:cs="Franklin Gothic Book"/>
              </w:rPr>
              <w:t>work photographs</w:t>
            </w:r>
            <w:r w:rsidR="000604CE">
              <w:rPr>
                <w:rFonts w:ascii="FS Siena" w:hAnsi="FS Siena" w:cs="Franklin Gothic Book"/>
              </w:rPr>
              <w:t xml:space="preserve"> in NFC template with grid references</w:t>
            </w:r>
          </w:p>
        </w:tc>
      </w:tr>
    </w:tbl>
    <w:p w14:paraId="20472970" w14:textId="77777777" w:rsidR="007C2160" w:rsidRPr="00204FFB" w:rsidRDefault="007C2160" w:rsidP="007C2160">
      <w:pPr>
        <w:pStyle w:val="Heading2"/>
        <w:spacing w:before="0" w:after="0"/>
        <w:rPr>
          <w:rFonts w:ascii="FS Siena" w:hAnsi="FS Siena"/>
          <w:sz w:val="24"/>
        </w:rPr>
      </w:pPr>
    </w:p>
    <w:p w14:paraId="650D7AB6" w14:textId="77777777" w:rsidR="00544498" w:rsidRPr="00204FFB" w:rsidRDefault="00544498" w:rsidP="007C2160">
      <w:pPr>
        <w:pStyle w:val="Heading2"/>
        <w:spacing w:before="0"/>
        <w:rPr>
          <w:rFonts w:ascii="FS Siena" w:hAnsi="FS Siena"/>
        </w:rPr>
      </w:pPr>
      <w:r w:rsidRPr="00204FFB">
        <w:rPr>
          <w:rFonts w:ascii="FS Siena" w:hAnsi="FS Siena"/>
        </w:rPr>
        <w:t xml:space="preserve">Please return </w:t>
      </w:r>
      <w:r w:rsidR="002E03E7" w:rsidRPr="00204FFB">
        <w:rPr>
          <w:rFonts w:ascii="FS Siena" w:hAnsi="FS Siena"/>
        </w:rPr>
        <w:t>the completed</w:t>
      </w:r>
      <w:r w:rsidRPr="00204FFB">
        <w:rPr>
          <w:rFonts w:ascii="FS Siena" w:hAnsi="FS Siena"/>
        </w:rPr>
        <w:t xml:space="preserve"> form to:</w:t>
      </w:r>
    </w:p>
    <w:p w14:paraId="51298DD4" w14:textId="3854263E" w:rsidR="00B10669" w:rsidRPr="00204FFB" w:rsidRDefault="00A129F1" w:rsidP="00B10669">
      <w:pPr>
        <w:rPr>
          <w:rFonts w:ascii="FS Siena" w:hAnsi="FS Siena"/>
        </w:rPr>
      </w:pPr>
      <w:hyperlink r:id="rId11" w:history="1">
        <w:r w:rsidR="00EC3B43" w:rsidRPr="00424590">
          <w:rPr>
            <w:rStyle w:val="Hyperlink"/>
          </w:rPr>
          <w:t>ehiorns</w:t>
        </w:r>
        <w:r w:rsidR="00EC3B43" w:rsidRPr="00424590">
          <w:rPr>
            <w:rStyle w:val="Hyperlink"/>
            <w:rFonts w:ascii="FS Siena" w:hAnsi="FS Siena"/>
          </w:rPr>
          <w:t>@nationalforest.org</w:t>
        </w:r>
      </w:hyperlink>
    </w:p>
    <w:p w14:paraId="4B9EB5EC" w14:textId="77777777" w:rsidR="00EC3B43" w:rsidRDefault="003454AF" w:rsidP="00EC3B43">
      <w:pPr>
        <w:ind w:left="720"/>
        <w:rPr>
          <w:rFonts w:ascii="FS Siena" w:hAnsi="FS Siena"/>
        </w:rPr>
      </w:pPr>
      <w:r w:rsidRPr="00204FFB">
        <w:rPr>
          <w:rFonts w:ascii="FS Siena" w:hAnsi="FS Siena"/>
        </w:rPr>
        <w:t>Or</w:t>
      </w:r>
    </w:p>
    <w:p w14:paraId="793BA22A" w14:textId="22B5F91A" w:rsidR="00EC3B43" w:rsidRPr="00204FFB" w:rsidRDefault="00EC3B43" w:rsidP="00EC3B43">
      <w:pPr>
        <w:ind w:left="720"/>
        <w:rPr>
          <w:rFonts w:ascii="FS Siena" w:hAnsi="FS Siena"/>
        </w:rPr>
      </w:pPr>
      <w:r w:rsidRPr="00204FFB">
        <w:rPr>
          <w:rFonts w:ascii="FS Siena" w:hAnsi="FS Siena"/>
        </w:rPr>
        <w:t xml:space="preserve">The National Forest Company </w:t>
      </w:r>
      <w:r w:rsidRPr="00204FFB">
        <w:rPr>
          <w:rFonts w:ascii="FS Siena" w:hAnsi="FS Siena"/>
        </w:rPr>
        <w:br/>
        <w:t>Bath Yard</w:t>
      </w:r>
      <w:r w:rsidRPr="00204FFB">
        <w:rPr>
          <w:rFonts w:ascii="FS Siena" w:hAnsi="FS Siena"/>
        </w:rPr>
        <w:br/>
        <w:t>Moira</w:t>
      </w:r>
      <w:r w:rsidRPr="00204FFB">
        <w:rPr>
          <w:rFonts w:ascii="FS Siena" w:hAnsi="FS Siena"/>
        </w:rPr>
        <w:br/>
        <w:t>Swadlincote</w:t>
      </w:r>
      <w:r w:rsidRPr="00204FFB">
        <w:rPr>
          <w:rFonts w:ascii="FS Siena" w:hAnsi="FS Siena"/>
        </w:rPr>
        <w:br/>
        <w:t>Derbyshire DE12 6BA</w:t>
      </w:r>
    </w:p>
    <w:p w14:paraId="00D768D2" w14:textId="7FC9186B" w:rsidR="003454AF" w:rsidRPr="00204FFB" w:rsidRDefault="003454AF" w:rsidP="002E03E7">
      <w:pPr>
        <w:ind w:left="720"/>
        <w:rPr>
          <w:rFonts w:ascii="FS Siena" w:hAnsi="FS Siena"/>
        </w:rPr>
      </w:pPr>
    </w:p>
    <w:p w14:paraId="62DCDFFB" w14:textId="6F2AB9EE" w:rsidR="002A3013" w:rsidRPr="00204FFB" w:rsidRDefault="00E84C13" w:rsidP="0007677F">
      <w:pPr>
        <w:rPr>
          <w:rFonts w:ascii="FS Siena" w:hAnsi="FS Siena"/>
        </w:rPr>
        <w:sectPr w:rsidR="002A3013" w:rsidRPr="00204FFB" w:rsidSect="001B0BA4">
          <w:headerReference w:type="default" r:id="rId12"/>
          <w:footerReference w:type="default" r:id="rId13"/>
          <w:headerReference w:type="first" r:id="rId14"/>
          <w:type w:val="continuous"/>
          <w:pgSz w:w="11907" w:h="16840" w:code="9"/>
          <w:pgMar w:top="851" w:right="1021" w:bottom="1134" w:left="1021" w:header="709" w:footer="709" w:gutter="0"/>
          <w:paperSrc w:first="261" w:other="261"/>
          <w:cols w:space="708"/>
          <w:titlePg/>
          <w:docGrid w:linePitch="360"/>
        </w:sectPr>
      </w:pPr>
      <w:r w:rsidRPr="00204FFB">
        <w:rPr>
          <w:rFonts w:ascii="FS Siena" w:hAnsi="FS Siena"/>
        </w:rPr>
        <w:t xml:space="preserve">If you have any queries about the application process that are not answered by the </w:t>
      </w:r>
      <w:r w:rsidR="00EC3B43">
        <w:rPr>
          <w:rFonts w:ascii="FS Siena" w:hAnsi="FS Siena"/>
          <w:b/>
          <w:i/>
        </w:rPr>
        <w:t>National Forest</w:t>
      </w:r>
      <w:r w:rsidR="007A197B" w:rsidRPr="00204FFB">
        <w:rPr>
          <w:rFonts w:ascii="FS Siena" w:hAnsi="FS Siena"/>
          <w:b/>
          <w:i/>
        </w:rPr>
        <w:t xml:space="preserve"> Management Grant Guidance</w:t>
      </w:r>
      <w:r w:rsidR="006D4CE4" w:rsidRPr="00204FFB">
        <w:rPr>
          <w:rFonts w:ascii="FS Siena" w:hAnsi="FS Siena"/>
          <w:b/>
          <w:i/>
        </w:rPr>
        <w:t xml:space="preserve"> notes</w:t>
      </w:r>
      <w:r w:rsidRPr="00204FFB">
        <w:rPr>
          <w:rFonts w:ascii="FS Siena" w:hAnsi="FS Siena"/>
        </w:rPr>
        <w:t xml:space="preserve">, please contact </w:t>
      </w:r>
      <w:r w:rsidR="000B7336">
        <w:rPr>
          <w:rFonts w:ascii="FS Siena" w:hAnsi="FS Siena"/>
        </w:rPr>
        <w:t xml:space="preserve">Ed </w:t>
      </w:r>
      <w:r w:rsidR="00176E5B">
        <w:rPr>
          <w:rFonts w:ascii="FS Siena" w:hAnsi="FS Siena"/>
        </w:rPr>
        <w:t>Hiorns on</w:t>
      </w:r>
      <w:r w:rsidR="00EC3B43">
        <w:rPr>
          <w:rFonts w:ascii="FS Siena" w:hAnsi="FS Siena"/>
        </w:rPr>
        <w:t xml:space="preserve"> 07816213377.</w:t>
      </w:r>
    </w:p>
    <w:p w14:paraId="4E899A05" w14:textId="77777777" w:rsidR="004C1245" w:rsidRPr="00204FFB" w:rsidRDefault="004C1245" w:rsidP="004C1245">
      <w:pPr>
        <w:rPr>
          <w:rFonts w:ascii="FS Siena" w:hAnsi="FS Siena"/>
          <w:sz w:val="22"/>
          <w:szCs w:val="22"/>
        </w:rPr>
      </w:pPr>
    </w:p>
    <w:sectPr w:rsidR="004C1245" w:rsidRPr="00204FFB" w:rsidSect="00204FFB">
      <w:type w:val="continuous"/>
      <w:pgSz w:w="11907" w:h="16840" w:code="9"/>
      <w:pgMar w:top="1134" w:right="1021" w:bottom="1134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0DE72" w14:textId="77777777" w:rsidR="002763AD" w:rsidRDefault="002763AD">
      <w:r>
        <w:separator/>
      </w:r>
    </w:p>
  </w:endnote>
  <w:endnote w:type="continuationSeparator" w:id="0">
    <w:p w14:paraId="130BC5F5" w14:textId="77777777" w:rsidR="002763AD" w:rsidRDefault="00276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Siena">
    <w:altName w:val="Calibri"/>
    <w:panose1 w:val="00000000000000000000"/>
    <w:charset w:val="00"/>
    <w:family w:val="swiss"/>
    <w:notTrueType/>
    <w:pitch w:val="variable"/>
    <w:sig w:usb0="A000006F" w:usb1="4000207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E6664" w14:textId="4FFD879D" w:rsidR="004C1245" w:rsidRPr="00204FFB" w:rsidRDefault="004C1245" w:rsidP="00177B42">
    <w:pPr>
      <w:pStyle w:val="Footer"/>
      <w:tabs>
        <w:tab w:val="clear" w:pos="4320"/>
        <w:tab w:val="clear" w:pos="8640"/>
        <w:tab w:val="right" w:pos="9900"/>
      </w:tabs>
      <w:rPr>
        <w:rFonts w:ascii="FS Siena" w:hAnsi="FS Siena"/>
      </w:rPr>
    </w:pPr>
    <w:r w:rsidRPr="00204FFB">
      <w:rPr>
        <w:rFonts w:ascii="FS Siena" w:hAnsi="FS Siena"/>
        <w:b/>
        <w:szCs w:val="16"/>
      </w:rPr>
      <w:t xml:space="preserve">National Forest </w:t>
    </w:r>
    <w:r w:rsidR="00F77597" w:rsidRPr="00204FFB">
      <w:rPr>
        <w:rFonts w:ascii="FS Siena" w:hAnsi="FS Siena"/>
        <w:b/>
        <w:szCs w:val="16"/>
      </w:rPr>
      <w:t>Management Grant 20</w:t>
    </w:r>
    <w:r w:rsidR="00F95614">
      <w:rPr>
        <w:rFonts w:ascii="FS Siena" w:hAnsi="FS Siena"/>
        <w:b/>
        <w:szCs w:val="16"/>
      </w:rPr>
      <w:t>2</w:t>
    </w:r>
    <w:r w:rsidR="002F2872">
      <w:rPr>
        <w:rFonts w:ascii="FS Siena" w:hAnsi="FS Siena"/>
        <w:b/>
        <w:szCs w:val="16"/>
      </w:rPr>
      <w:t>3</w:t>
    </w:r>
    <w:r w:rsidR="00F77597" w:rsidRPr="00204FFB">
      <w:rPr>
        <w:rFonts w:ascii="FS Siena" w:hAnsi="FS Siena"/>
        <w:b/>
        <w:szCs w:val="16"/>
      </w:rPr>
      <w:t>-</w:t>
    </w:r>
    <w:r w:rsidR="00E43990">
      <w:rPr>
        <w:rFonts w:ascii="FS Siena" w:hAnsi="FS Siena"/>
        <w:b/>
        <w:szCs w:val="16"/>
      </w:rPr>
      <w:t>2</w:t>
    </w:r>
    <w:r w:rsidR="002F2872">
      <w:rPr>
        <w:rFonts w:ascii="FS Siena" w:hAnsi="FS Siena"/>
        <w:b/>
        <w:szCs w:val="16"/>
      </w:rPr>
      <w:t>4</w:t>
    </w:r>
    <w:r w:rsidRPr="00204FFB">
      <w:rPr>
        <w:rFonts w:ascii="FS Siena" w:hAnsi="FS Siena"/>
        <w:b/>
        <w:szCs w:val="16"/>
      </w:rPr>
      <w:tab/>
      <w:t xml:space="preserve">Page </w:t>
    </w:r>
    <w:r w:rsidRPr="00204FFB">
      <w:rPr>
        <w:rFonts w:ascii="FS Siena" w:hAnsi="FS Siena"/>
        <w:b/>
        <w:szCs w:val="16"/>
      </w:rPr>
      <w:fldChar w:fldCharType="begin"/>
    </w:r>
    <w:r w:rsidRPr="00204FFB">
      <w:rPr>
        <w:rFonts w:ascii="FS Siena" w:hAnsi="FS Siena"/>
        <w:b/>
        <w:szCs w:val="16"/>
      </w:rPr>
      <w:instrText xml:space="preserve"> PAGE </w:instrText>
    </w:r>
    <w:r w:rsidRPr="00204FFB">
      <w:rPr>
        <w:rFonts w:ascii="FS Siena" w:hAnsi="FS Siena"/>
        <w:b/>
        <w:szCs w:val="16"/>
      </w:rPr>
      <w:fldChar w:fldCharType="separate"/>
    </w:r>
    <w:r w:rsidR="00723EBD">
      <w:rPr>
        <w:rFonts w:ascii="FS Siena" w:hAnsi="FS Siena"/>
        <w:b/>
        <w:noProof/>
        <w:szCs w:val="16"/>
      </w:rPr>
      <w:t>1</w:t>
    </w:r>
    <w:r w:rsidRPr="00204FFB">
      <w:rPr>
        <w:rFonts w:ascii="FS Siena" w:hAnsi="FS Siena"/>
        <w:b/>
        <w:szCs w:val="16"/>
      </w:rPr>
      <w:fldChar w:fldCharType="end"/>
    </w:r>
    <w:r w:rsidRPr="00204FFB">
      <w:rPr>
        <w:rFonts w:ascii="FS Siena" w:hAnsi="FS Siena"/>
        <w:b/>
        <w:szCs w:val="16"/>
      </w:rPr>
      <w:t xml:space="preserve"> of </w:t>
    </w:r>
    <w:r w:rsidRPr="00204FFB">
      <w:rPr>
        <w:rFonts w:ascii="FS Siena" w:hAnsi="FS Siena"/>
        <w:b/>
        <w:szCs w:val="16"/>
      </w:rPr>
      <w:fldChar w:fldCharType="begin"/>
    </w:r>
    <w:r w:rsidRPr="00204FFB">
      <w:rPr>
        <w:rFonts w:ascii="FS Siena" w:hAnsi="FS Siena"/>
        <w:b/>
        <w:szCs w:val="16"/>
      </w:rPr>
      <w:instrText xml:space="preserve"> NUMPAGES </w:instrText>
    </w:r>
    <w:r w:rsidRPr="00204FFB">
      <w:rPr>
        <w:rFonts w:ascii="FS Siena" w:hAnsi="FS Siena"/>
        <w:b/>
        <w:szCs w:val="16"/>
      </w:rPr>
      <w:fldChar w:fldCharType="separate"/>
    </w:r>
    <w:r w:rsidR="00723EBD">
      <w:rPr>
        <w:rFonts w:ascii="FS Siena" w:hAnsi="FS Siena"/>
        <w:b/>
        <w:noProof/>
        <w:szCs w:val="16"/>
      </w:rPr>
      <w:t>4</w:t>
    </w:r>
    <w:r w:rsidRPr="00204FFB">
      <w:rPr>
        <w:rFonts w:ascii="FS Siena" w:hAnsi="FS Siena"/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B7516" w14:textId="77777777" w:rsidR="002763AD" w:rsidRDefault="002763AD">
      <w:r>
        <w:separator/>
      </w:r>
    </w:p>
  </w:footnote>
  <w:footnote w:type="continuationSeparator" w:id="0">
    <w:p w14:paraId="678D79EC" w14:textId="77777777" w:rsidR="002763AD" w:rsidRDefault="002763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AB296" w14:textId="77777777" w:rsidR="001B0BA4" w:rsidRDefault="001B0BA4" w:rsidP="001B0BA4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46591" w14:textId="03D87234" w:rsidR="001B0BA4" w:rsidRDefault="001B0BA4" w:rsidP="001B0BA4">
    <w:pPr>
      <w:pStyle w:val="Header"/>
      <w:jc w:val="right"/>
    </w:pPr>
    <w:r>
      <w:rPr>
        <w:noProof/>
      </w:rPr>
      <w:drawing>
        <wp:inline distT="0" distB="0" distL="0" distR="0" wp14:anchorId="21A1F39C" wp14:editId="5D0B5C6C">
          <wp:extent cx="1169952" cy="774700"/>
          <wp:effectExtent l="0" t="0" r="0" b="6350"/>
          <wp:docPr id="5" name="Picture 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773" t="16960" r="11773" b="16960"/>
                  <a:stretch/>
                </pic:blipFill>
                <pic:spPr bwMode="auto">
                  <a:xfrm>
                    <a:off x="0" y="0"/>
                    <a:ext cx="1239307" cy="82062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D694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5964D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22B7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A2B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C9EFF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1283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56A8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80BF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1A77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8E37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901F77"/>
    <w:multiLevelType w:val="hybridMultilevel"/>
    <w:tmpl w:val="94420C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E927EC"/>
    <w:multiLevelType w:val="hybridMultilevel"/>
    <w:tmpl w:val="EE3E717A"/>
    <w:lvl w:ilvl="0" w:tplc="FDEAA476">
      <w:start w:val="1"/>
      <w:numFmt w:val="decimal"/>
      <w:lvlText w:val="%1."/>
      <w:lvlJc w:val="left"/>
      <w:pPr>
        <w:ind w:left="86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736439681">
    <w:abstractNumId w:val="9"/>
  </w:num>
  <w:num w:numId="2" w16cid:durableId="386992425">
    <w:abstractNumId w:val="7"/>
  </w:num>
  <w:num w:numId="3" w16cid:durableId="1595894173">
    <w:abstractNumId w:val="6"/>
  </w:num>
  <w:num w:numId="4" w16cid:durableId="231088230">
    <w:abstractNumId w:val="5"/>
  </w:num>
  <w:num w:numId="5" w16cid:durableId="330910519">
    <w:abstractNumId w:val="4"/>
  </w:num>
  <w:num w:numId="6" w16cid:durableId="1988969465">
    <w:abstractNumId w:val="8"/>
  </w:num>
  <w:num w:numId="7" w16cid:durableId="763769509">
    <w:abstractNumId w:val="3"/>
  </w:num>
  <w:num w:numId="8" w16cid:durableId="41367653">
    <w:abstractNumId w:val="2"/>
  </w:num>
  <w:num w:numId="9" w16cid:durableId="238029823">
    <w:abstractNumId w:val="1"/>
  </w:num>
  <w:num w:numId="10" w16cid:durableId="50733357">
    <w:abstractNumId w:val="0"/>
  </w:num>
  <w:num w:numId="11" w16cid:durableId="2119523627">
    <w:abstractNumId w:val="10"/>
  </w:num>
  <w:num w:numId="12" w16cid:durableId="10728904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NDc2NTA0MDEzNTdT0lEKTi0uzszPAykwqQUAQXNb1SwAAAA="/>
  </w:docVars>
  <w:rsids>
    <w:rsidRoot w:val="00B857FE"/>
    <w:rsid w:val="00026DB2"/>
    <w:rsid w:val="00057578"/>
    <w:rsid w:val="000604CE"/>
    <w:rsid w:val="0007677F"/>
    <w:rsid w:val="000A139B"/>
    <w:rsid w:val="000B7336"/>
    <w:rsid w:val="000C35AC"/>
    <w:rsid w:val="000C459F"/>
    <w:rsid w:val="000D724E"/>
    <w:rsid w:val="000F247E"/>
    <w:rsid w:val="00106758"/>
    <w:rsid w:val="001400E6"/>
    <w:rsid w:val="00152AAB"/>
    <w:rsid w:val="001627D4"/>
    <w:rsid w:val="00173C98"/>
    <w:rsid w:val="00176E5B"/>
    <w:rsid w:val="00177B42"/>
    <w:rsid w:val="001A3905"/>
    <w:rsid w:val="001B0244"/>
    <w:rsid w:val="001B0BA4"/>
    <w:rsid w:val="001C0447"/>
    <w:rsid w:val="001C3726"/>
    <w:rsid w:val="001D3712"/>
    <w:rsid w:val="001E01EC"/>
    <w:rsid w:val="001E6758"/>
    <w:rsid w:val="00204FFB"/>
    <w:rsid w:val="0021658B"/>
    <w:rsid w:val="0025646D"/>
    <w:rsid w:val="002763AD"/>
    <w:rsid w:val="002A3013"/>
    <w:rsid w:val="002B2EA7"/>
    <w:rsid w:val="002B4759"/>
    <w:rsid w:val="002B6ADD"/>
    <w:rsid w:val="002C55A0"/>
    <w:rsid w:val="002E03E7"/>
    <w:rsid w:val="002F191F"/>
    <w:rsid w:val="002F2872"/>
    <w:rsid w:val="00331396"/>
    <w:rsid w:val="003454AF"/>
    <w:rsid w:val="00347A48"/>
    <w:rsid w:val="0035255A"/>
    <w:rsid w:val="0036433B"/>
    <w:rsid w:val="003A26B1"/>
    <w:rsid w:val="003A4A62"/>
    <w:rsid w:val="003D4EA2"/>
    <w:rsid w:val="00415ABA"/>
    <w:rsid w:val="00417279"/>
    <w:rsid w:val="0042421B"/>
    <w:rsid w:val="00430651"/>
    <w:rsid w:val="004330EF"/>
    <w:rsid w:val="00467204"/>
    <w:rsid w:val="00483B2D"/>
    <w:rsid w:val="00483C13"/>
    <w:rsid w:val="004C1245"/>
    <w:rsid w:val="004E29BD"/>
    <w:rsid w:val="005013D0"/>
    <w:rsid w:val="00544498"/>
    <w:rsid w:val="005546A7"/>
    <w:rsid w:val="005675A2"/>
    <w:rsid w:val="005718D6"/>
    <w:rsid w:val="005749D8"/>
    <w:rsid w:val="00584F57"/>
    <w:rsid w:val="005E59BE"/>
    <w:rsid w:val="005F67C6"/>
    <w:rsid w:val="0060346B"/>
    <w:rsid w:val="006238F2"/>
    <w:rsid w:val="00645717"/>
    <w:rsid w:val="006B689C"/>
    <w:rsid w:val="006C3B39"/>
    <w:rsid w:val="006D4CE4"/>
    <w:rsid w:val="006F253F"/>
    <w:rsid w:val="00707C3A"/>
    <w:rsid w:val="00716515"/>
    <w:rsid w:val="007220D9"/>
    <w:rsid w:val="00723EBD"/>
    <w:rsid w:val="007349FF"/>
    <w:rsid w:val="00766109"/>
    <w:rsid w:val="007801E9"/>
    <w:rsid w:val="00797838"/>
    <w:rsid w:val="007A197B"/>
    <w:rsid w:val="007B19CE"/>
    <w:rsid w:val="007B1FA1"/>
    <w:rsid w:val="007B7BFC"/>
    <w:rsid w:val="007C2160"/>
    <w:rsid w:val="008039A0"/>
    <w:rsid w:val="00814A16"/>
    <w:rsid w:val="00817ACD"/>
    <w:rsid w:val="00844414"/>
    <w:rsid w:val="00853641"/>
    <w:rsid w:val="00856820"/>
    <w:rsid w:val="00861D30"/>
    <w:rsid w:val="00871CF8"/>
    <w:rsid w:val="00890CBF"/>
    <w:rsid w:val="0089218F"/>
    <w:rsid w:val="008B5609"/>
    <w:rsid w:val="008C1E4A"/>
    <w:rsid w:val="00943DFE"/>
    <w:rsid w:val="00955A93"/>
    <w:rsid w:val="0096438F"/>
    <w:rsid w:val="00993D9E"/>
    <w:rsid w:val="009E2892"/>
    <w:rsid w:val="009E4B40"/>
    <w:rsid w:val="00A03A7E"/>
    <w:rsid w:val="00A129F1"/>
    <w:rsid w:val="00A17A3E"/>
    <w:rsid w:val="00A2765A"/>
    <w:rsid w:val="00A3209C"/>
    <w:rsid w:val="00A40DB6"/>
    <w:rsid w:val="00A427B2"/>
    <w:rsid w:val="00A43619"/>
    <w:rsid w:val="00A822EB"/>
    <w:rsid w:val="00A95197"/>
    <w:rsid w:val="00AC5ED0"/>
    <w:rsid w:val="00AE42AF"/>
    <w:rsid w:val="00B10669"/>
    <w:rsid w:val="00B1567E"/>
    <w:rsid w:val="00B62D05"/>
    <w:rsid w:val="00B857FE"/>
    <w:rsid w:val="00B93CB8"/>
    <w:rsid w:val="00BE00DD"/>
    <w:rsid w:val="00C00319"/>
    <w:rsid w:val="00C11D21"/>
    <w:rsid w:val="00C13CC9"/>
    <w:rsid w:val="00C336C1"/>
    <w:rsid w:val="00C410BC"/>
    <w:rsid w:val="00C61612"/>
    <w:rsid w:val="00C6626E"/>
    <w:rsid w:val="00C663E4"/>
    <w:rsid w:val="00C72DA6"/>
    <w:rsid w:val="00CB47DE"/>
    <w:rsid w:val="00CD620E"/>
    <w:rsid w:val="00CE6BCA"/>
    <w:rsid w:val="00D04C59"/>
    <w:rsid w:val="00D2276B"/>
    <w:rsid w:val="00D350D7"/>
    <w:rsid w:val="00D556EF"/>
    <w:rsid w:val="00DA15DC"/>
    <w:rsid w:val="00DA66DC"/>
    <w:rsid w:val="00DB3391"/>
    <w:rsid w:val="00DC2F38"/>
    <w:rsid w:val="00DE68DF"/>
    <w:rsid w:val="00E43990"/>
    <w:rsid w:val="00E8011A"/>
    <w:rsid w:val="00E83ACB"/>
    <w:rsid w:val="00E84C13"/>
    <w:rsid w:val="00EA615D"/>
    <w:rsid w:val="00EB36F8"/>
    <w:rsid w:val="00EC12F1"/>
    <w:rsid w:val="00EC3B43"/>
    <w:rsid w:val="00ED52BF"/>
    <w:rsid w:val="00F12365"/>
    <w:rsid w:val="00F160AD"/>
    <w:rsid w:val="00F27B40"/>
    <w:rsid w:val="00F344B3"/>
    <w:rsid w:val="00F61639"/>
    <w:rsid w:val="00F70BD7"/>
    <w:rsid w:val="00F75332"/>
    <w:rsid w:val="00F77597"/>
    <w:rsid w:val="00F95614"/>
    <w:rsid w:val="00FB6D84"/>
    <w:rsid w:val="00FD1BB5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208367"/>
  <w15:docId w15:val="{4BF449DC-E8DC-474E-A823-D703C8A53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67C6"/>
    <w:pPr>
      <w:spacing w:after="60"/>
    </w:pPr>
    <w:rPr>
      <w:rFonts w:ascii="Franklin Gothic Book" w:hAnsi="Franklin Gothic Book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B689C"/>
    <w:pPr>
      <w:keepNext/>
      <w:spacing w:before="24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B689C"/>
    <w:pPr>
      <w:keepNext/>
      <w:spacing w:before="24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6B689C"/>
    <w:pPr>
      <w:keepNext/>
      <w:spacing w:before="24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F27B40"/>
    <w:pPr>
      <w:keepNext/>
      <w:spacing w:before="240"/>
      <w:outlineLvl w:val="3"/>
    </w:pPr>
    <w:rPr>
      <w:b/>
      <w:bCs/>
      <w:szCs w:val="28"/>
      <w:u w:val="single"/>
    </w:rPr>
  </w:style>
  <w:style w:type="paragraph" w:styleId="Heading5">
    <w:name w:val="heading 5"/>
    <w:basedOn w:val="Normal"/>
    <w:next w:val="Normal"/>
    <w:qFormat/>
    <w:rsid w:val="006B689C"/>
    <w:p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B689C"/>
    <w:pPr>
      <w:spacing w:before="24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rsid w:val="006B689C"/>
    <w:pPr>
      <w:spacing w:before="24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rsid w:val="006B689C"/>
    <w:pPr>
      <w:spacing w:before="24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qFormat/>
    <w:rsid w:val="006B689C"/>
    <w:pPr>
      <w:spacing w:before="24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89C"/>
    <w:pPr>
      <w:spacing w:before="60" w:after="60"/>
    </w:pPr>
    <w:rPr>
      <w:rFonts w:ascii="Franklin Gothic Book" w:hAnsi="Franklin Gothic Boo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6B689C"/>
    <w:pPr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Normal"/>
    <w:rsid w:val="006B689C"/>
    <w:pPr>
      <w:tabs>
        <w:tab w:val="center" w:pos="4320"/>
        <w:tab w:val="right" w:pos="8640"/>
      </w:tabs>
    </w:pPr>
    <w:rPr>
      <w:sz w:val="16"/>
    </w:rPr>
  </w:style>
  <w:style w:type="paragraph" w:styleId="Closing">
    <w:name w:val="Closing"/>
    <w:basedOn w:val="Normal"/>
    <w:semiHidden/>
    <w:rsid w:val="006B689C"/>
    <w:pPr>
      <w:ind w:left="4252"/>
    </w:pPr>
  </w:style>
  <w:style w:type="paragraph" w:styleId="Date">
    <w:name w:val="Date"/>
    <w:basedOn w:val="Normal"/>
    <w:next w:val="Normal"/>
    <w:semiHidden/>
    <w:rsid w:val="006B689C"/>
  </w:style>
  <w:style w:type="paragraph" w:styleId="E-mailSignature">
    <w:name w:val="E-mail Signature"/>
    <w:basedOn w:val="Normal"/>
    <w:semiHidden/>
    <w:rsid w:val="006B689C"/>
  </w:style>
  <w:style w:type="character" w:styleId="Emphasis">
    <w:name w:val="Emphasis"/>
    <w:basedOn w:val="DefaultParagraphFont"/>
    <w:qFormat/>
    <w:rsid w:val="006B689C"/>
    <w:rPr>
      <w:i/>
      <w:iCs/>
    </w:rPr>
  </w:style>
  <w:style w:type="paragraph" w:styleId="EnvelopeAddress">
    <w:name w:val="envelope address"/>
    <w:basedOn w:val="Normal"/>
    <w:semiHidden/>
    <w:rsid w:val="006B689C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6B689C"/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semiHidden/>
    <w:rsid w:val="006B689C"/>
    <w:rPr>
      <w:color w:val="800080"/>
      <w:u w:val="single"/>
    </w:rPr>
  </w:style>
  <w:style w:type="character" w:styleId="HTMLAcronym">
    <w:name w:val="HTML Acronym"/>
    <w:basedOn w:val="DefaultParagraphFont"/>
    <w:semiHidden/>
    <w:rsid w:val="006B689C"/>
  </w:style>
  <w:style w:type="paragraph" w:styleId="HTMLAddress">
    <w:name w:val="HTML Address"/>
    <w:basedOn w:val="Normal"/>
    <w:semiHidden/>
    <w:rsid w:val="006B689C"/>
    <w:rPr>
      <w:i/>
      <w:iCs/>
    </w:rPr>
  </w:style>
  <w:style w:type="character" w:styleId="HTMLCite">
    <w:name w:val="HTML Cite"/>
    <w:basedOn w:val="DefaultParagraphFont"/>
    <w:semiHidden/>
    <w:rsid w:val="006B689C"/>
    <w:rPr>
      <w:i/>
      <w:iCs/>
    </w:rPr>
  </w:style>
  <w:style w:type="character" w:styleId="HTMLCode">
    <w:name w:val="HTML Code"/>
    <w:basedOn w:val="DefaultParagraphFont"/>
    <w:semiHidden/>
    <w:rsid w:val="006B689C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6B689C"/>
    <w:rPr>
      <w:i/>
      <w:iCs/>
    </w:rPr>
  </w:style>
  <w:style w:type="character" w:styleId="HTMLKeyboard">
    <w:name w:val="HTML Keyboard"/>
    <w:basedOn w:val="DefaultParagraphFont"/>
    <w:semiHidden/>
    <w:rsid w:val="006B689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6B689C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6B689C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6B689C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6B689C"/>
    <w:rPr>
      <w:i/>
      <w:iCs/>
    </w:rPr>
  </w:style>
  <w:style w:type="paragraph" w:styleId="Index1">
    <w:name w:val="index 1"/>
    <w:basedOn w:val="Normal"/>
    <w:next w:val="Normal"/>
    <w:autoRedefine/>
    <w:semiHidden/>
    <w:rsid w:val="006B689C"/>
    <w:pPr>
      <w:ind w:left="220" w:hanging="220"/>
    </w:pPr>
  </w:style>
  <w:style w:type="paragraph" w:styleId="IndexHeading">
    <w:name w:val="index heading"/>
    <w:basedOn w:val="Normal"/>
    <w:next w:val="Index1"/>
    <w:rsid w:val="006B689C"/>
    <w:rPr>
      <w:rFonts w:ascii="Arial" w:hAnsi="Arial" w:cs="Arial"/>
      <w:b/>
      <w:bCs/>
    </w:rPr>
  </w:style>
  <w:style w:type="paragraph" w:customStyle="1" w:styleId="SmallHeader1">
    <w:name w:val="Small Header 1"/>
    <w:basedOn w:val="Normal"/>
    <w:autoRedefine/>
    <w:rsid w:val="00417279"/>
    <w:rPr>
      <w:rFonts w:ascii="Arial" w:hAnsi="Arial" w:cs="Arial"/>
      <w:b/>
      <w:bCs/>
      <w:iCs/>
      <w:color w:val="000080"/>
      <w:szCs w:val="28"/>
    </w:rPr>
  </w:style>
  <w:style w:type="paragraph" w:customStyle="1" w:styleId="Style1">
    <w:name w:val="Style1"/>
    <w:basedOn w:val="Normal"/>
    <w:autoRedefine/>
    <w:rsid w:val="00417279"/>
    <w:pPr>
      <w:keepNext/>
    </w:pPr>
    <w:rPr>
      <w:b/>
      <w:i/>
      <w:color w:val="000080"/>
    </w:rPr>
  </w:style>
  <w:style w:type="paragraph" w:customStyle="1" w:styleId="SmallHeader2">
    <w:name w:val="Small Header 2"/>
    <w:basedOn w:val="Normal"/>
    <w:autoRedefine/>
    <w:rsid w:val="00417279"/>
    <w:pPr>
      <w:keepNext/>
    </w:pPr>
    <w:rPr>
      <w:b/>
      <w:i/>
      <w:color w:val="000080"/>
    </w:rPr>
  </w:style>
  <w:style w:type="paragraph" w:customStyle="1" w:styleId="Bold">
    <w:name w:val="Bold"/>
    <w:basedOn w:val="Normal"/>
    <w:autoRedefine/>
    <w:rsid w:val="00D04C59"/>
    <w:rPr>
      <w:b/>
    </w:rPr>
  </w:style>
  <w:style w:type="table" w:customStyle="1" w:styleId="TableGrid1">
    <w:name w:val="Table Grid1"/>
    <w:basedOn w:val="TableNormal"/>
    <w:rsid w:val="00106758"/>
    <w:rPr>
      <w:rFonts w:ascii="Franklin Gothic Book" w:hAnsi="Franklin Gothic Boo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header">
    <w:name w:val="Table header"/>
    <w:basedOn w:val="TableNormal"/>
    <w:rsid w:val="00106758"/>
    <w:rPr>
      <w:rFonts w:ascii="Franklin Gothic Book" w:hAnsi="Franklin Gothic Book"/>
      <w:b/>
      <w:sz w:val="22"/>
    </w:rPr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paragraph" w:customStyle="1" w:styleId="Question">
    <w:name w:val="Question"/>
    <w:basedOn w:val="Normal"/>
    <w:next w:val="Normal"/>
    <w:rsid w:val="00483B2D"/>
    <w:pPr>
      <w:ind w:left="720" w:hanging="720"/>
    </w:pPr>
    <w:rPr>
      <w:b/>
      <w:i/>
      <w:color w:val="800000"/>
    </w:rPr>
  </w:style>
  <w:style w:type="paragraph" w:styleId="BalloonText">
    <w:name w:val="Balloon Text"/>
    <w:basedOn w:val="Normal"/>
    <w:semiHidden/>
    <w:rsid w:val="00943D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C124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336C1"/>
    <w:rPr>
      <w:color w:val="808080"/>
    </w:rPr>
  </w:style>
  <w:style w:type="character" w:styleId="Hyperlink">
    <w:name w:val="Hyperlink"/>
    <w:basedOn w:val="DefaultParagraphFont"/>
    <w:rsid w:val="003454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73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9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hiorns@nationalforest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00DBF9E2B44448AF2DBBC01A42E2B" ma:contentTypeVersion="16" ma:contentTypeDescription="Create a new document." ma:contentTypeScope="" ma:versionID="a2522715d5dd6ab6b22915cf3c8962a2">
  <xsd:schema xmlns:xsd="http://www.w3.org/2001/XMLSchema" xmlns:xs="http://www.w3.org/2001/XMLSchema" xmlns:p="http://schemas.microsoft.com/office/2006/metadata/properties" xmlns:ns2="1ed3bab3-3e5a-4c91-8f36-14d4c01ce76a" xmlns:ns3="a0935adb-67a1-49c6-b105-91d006251fdb" targetNamespace="http://schemas.microsoft.com/office/2006/metadata/properties" ma:root="true" ma:fieldsID="d386c2a83c4e9337c2a0cd2a196c7225" ns2:_="" ns3:_="">
    <xsd:import namespace="1ed3bab3-3e5a-4c91-8f36-14d4c01ce76a"/>
    <xsd:import namespace="a0935adb-67a1-49c6-b105-91d006251f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3bab3-3e5a-4c91-8f36-14d4c01ce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e15c151-62c2-4ade-a362-bb3085ef90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35adb-67a1-49c6-b105-91d006251f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f99e70-7df4-40f2-b784-9055c782fed4}" ma:internalName="TaxCatchAll" ma:showField="CatchAllData" ma:web="a0935adb-67a1-49c6-b105-91d006251f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935adb-67a1-49c6-b105-91d006251fdb" xsi:nil="true"/>
    <lcf76f155ced4ddcb4097134ff3c332f xmlns="1ed3bab3-3e5a-4c91-8f36-14d4c01ce76a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195EEC-4539-43F5-B2CF-C032ED2CCA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d3bab3-3e5a-4c91-8f36-14d4c01ce76a"/>
    <ds:schemaRef ds:uri="a0935adb-67a1-49c6-b105-91d006251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7AE51F-B81A-4B5C-AC82-2570F8EA42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FA277C-00FE-426A-8C00-7B7768940D31}">
  <ds:schemaRefs>
    <ds:schemaRef ds:uri="http://schemas.microsoft.com/office/2006/metadata/properties"/>
    <ds:schemaRef ds:uri="http://schemas.microsoft.com/office/infopath/2007/PartnerControls"/>
    <ds:schemaRef ds:uri="a0935adb-67a1-49c6-b105-91d006251fdb"/>
    <ds:schemaRef ds:uri="1ed3bab3-3e5a-4c91-8f36-14d4c01ce76a"/>
  </ds:schemaRefs>
</ds:datastoreItem>
</file>

<file path=customXml/itemProps4.xml><?xml version="1.0" encoding="utf-8"?>
<ds:datastoreItem xmlns:ds="http://schemas.openxmlformats.org/officeDocument/2006/customXml" ds:itemID="{DA13265E-F6A0-47E4-9E96-3A5AE65BC9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5</Pages>
  <Words>788</Words>
  <Characters>449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e Development Fund</vt:lpstr>
    </vt:vector>
  </TitlesOfParts>
  <Company>Hewlett-Packard Company</Company>
  <LinksUpToDate>false</LinksUpToDate>
  <CharactersWithSpaces>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Development Fund</dc:title>
  <dc:subject>Application form (2011)</dc:subject>
  <dc:creator>Sam Lattaway</dc:creator>
  <cp:lastModifiedBy>Ed Hiorns</cp:lastModifiedBy>
  <cp:revision>30</cp:revision>
  <cp:lastPrinted>2014-04-23T15:36:00Z</cp:lastPrinted>
  <dcterms:created xsi:type="dcterms:W3CDTF">2016-08-03T11:07:00Z</dcterms:created>
  <dcterms:modified xsi:type="dcterms:W3CDTF">2022-10-27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00DBF9E2B44448AF2DBBC01A42E2B</vt:lpwstr>
  </property>
  <property fmtid="{D5CDD505-2E9C-101B-9397-08002B2CF9AE}" pid="3" name="Order">
    <vt:r8>8103200</vt:r8>
  </property>
  <property fmtid="{D5CDD505-2E9C-101B-9397-08002B2CF9AE}" pid="4" name="MediaServiceImageTags">
    <vt:lpwstr/>
  </property>
</Properties>
</file>